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18ECC255" w:rsidR="00B85C49" w:rsidRDefault="007844F7">
      <w:pPr>
        <w:pStyle w:val="BodyText"/>
        <w:ind w:left="3187"/>
        <w:rPr>
          <w:sz w:val="20"/>
        </w:rPr>
      </w:pPr>
      <w:r w:rsidRPr="008E3524">
        <w:rPr>
          <w:noProof/>
          <w:sz w:val="20"/>
          <w:lang w:val="en-IN" w:eastAsia="en-IN"/>
        </w:rPr>
        <w:drawing>
          <wp:inline distT="0" distB="0" distL="0" distR="0" wp14:anchorId="7547C4A2" wp14:editId="5447800A">
            <wp:extent cx="1056904" cy="358775"/>
            <wp:effectExtent l="0" t="0" r="0" b="3175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435" cy="37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9F501" w14:textId="179A6BAB" w:rsidR="00B85C49" w:rsidRDefault="00A92AFD">
      <w:pPr>
        <w:pStyle w:val="BodyText"/>
        <w:spacing w:before="90"/>
        <w:ind w:left="235" w:right="888"/>
        <w:jc w:val="center"/>
      </w:pPr>
      <w:r>
        <w:t>RAJGIR, DISTRICT NALANDA, BIHAR-803116</w:t>
      </w:r>
    </w:p>
    <w:p w14:paraId="7B1613B8" w14:textId="77777777" w:rsidR="00B85C49" w:rsidRPr="00F36A56" w:rsidRDefault="00A92AFD">
      <w:pPr>
        <w:pStyle w:val="Heading1"/>
        <w:spacing w:before="52" w:line="280" w:lineRule="auto"/>
        <w:ind w:right="903"/>
        <w:rPr>
          <w:sz w:val="20"/>
          <w:szCs w:val="20"/>
        </w:rPr>
      </w:pPr>
      <w:r w:rsidRPr="00F36A56">
        <w:rPr>
          <w:sz w:val="20"/>
          <w:szCs w:val="20"/>
        </w:rPr>
        <w:t>(An International University with Ministry of External Affairs, established by an Act of Parliament)</w:t>
      </w:r>
    </w:p>
    <w:p w14:paraId="6DDDA9B8" w14:textId="2C94E72A" w:rsidR="006A1ED7" w:rsidRDefault="006A1ED7" w:rsidP="2BA2DF4A">
      <w:pPr>
        <w:spacing w:line="265" w:lineRule="exact"/>
        <w:ind w:left="235" w:right="890"/>
        <w:jc w:val="center"/>
        <w:rPr>
          <w:b/>
          <w:bCs/>
          <w:sz w:val="24"/>
          <w:szCs w:val="24"/>
          <w:u w:val="thick"/>
        </w:rPr>
      </w:pPr>
    </w:p>
    <w:p w14:paraId="26289081" w14:textId="0CB0F439" w:rsidR="00B85C49" w:rsidRDefault="00D02816" w:rsidP="2BA2DF4A">
      <w:pPr>
        <w:spacing w:line="265" w:lineRule="exact"/>
        <w:ind w:left="235" w:right="890"/>
        <w:jc w:val="center"/>
        <w:rPr>
          <w:rFonts w:ascii="Cambria" w:hAnsi="Cambria" w:cstheme="majorHAnsi"/>
          <w:b/>
          <w:bCs/>
          <w:sz w:val="24"/>
          <w:szCs w:val="24"/>
          <w:u w:val="thick"/>
        </w:rPr>
      </w:pPr>
      <w:r w:rsidRPr="007A099D">
        <w:rPr>
          <w:rFonts w:ascii="Cambria" w:hAnsi="Cambria" w:cstheme="majorHAnsi"/>
          <w:b/>
          <w:bCs/>
          <w:sz w:val="24"/>
          <w:szCs w:val="24"/>
          <w:u w:val="thick"/>
        </w:rPr>
        <w:t>APPLICATION FORM</w:t>
      </w:r>
    </w:p>
    <w:p w14:paraId="43CEEB62" w14:textId="3D965B62" w:rsidR="00F92ACB" w:rsidRPr="00F92ACB" w:rsidRDefault="00F92ACB" w:rsidP="00F92ACB">
      <w:pPr>
        <w:pStyle w:val="BodyText"/>
        <w:spacing w:before="204"/>
        <w:ind w:left="220"/>
        <w:rPr>
          <w:b/>
        </w:rPr>
      </w:pPr>
      <w:r w:rsidRPr="00F92ACB">
        <w:rPr>
          <w:b/>
        </w:rPr>
        <w:t>Advertisement No:</w:t>
      </w:r>
      <w:r w:rsidRPr="00F92ACB">
        <w:rPr>
          <w:b/>
          <w:bCs/>
        </w:rPr>
        <w:t xml:space="preserve"> </w:t>
      </w:r>
      <w:r w:rsidRPr="00F92ACB">
        <w:rPr>
          <w:b/>
          <w:bCs/>
          <w:color w:val="0000FF"/>
          <w:u w:val="single"/>
        </w:rPr>
        <w:t>NU//NT/Job//Jul/2026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Dated: 18.07.2026</w:t>
      </w:r>
      <w:r w:rsidRPr="00F92ACB">
        <w:rPr>
          <w:b/>
        </w:rPr>
        <w:tab/>
      </w:r>
    </w:p>
    <w:p w14:paraId="6074BF55" w14:textId="695598D4" w:rsidR="00E713B0" w:rsidRDefault="00E713B0" w:rsidP="00E713B0">
      <w:pPr>
        <w:pStyle w:val="BodyText"/>
        <w:spacing w:before="231" w:line="276" w:lineRule="auto"/>
        <w:ind w:right="590"/>
        <w:jc w:val="both"/>
        <w:rPr>
          <w:rFonts w:ascii="Cambria" w:hAnsi="Cambria"/>
        </w:rPr>
      </w:pPr>
      <w:r w:rsidRPr="00E713B0">
        <w:rPr>
          <w:rFonts w:ascii="Cambria" w:hAnsi="Cambria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03CFAC54" wp14:editId="2B9ADD5F">
                <wp:simplePos x="0" y="0"/>
                <wp:positionH relativeFrom="column">
                  <wp:posOffset>147014</wp:posOffset>
                </wp:positionH>
                <wp:positionV relativeFrom="paragraph">
                  <wp:posOffset>83566</wp:posOffset>
                </wp:positionV>
                <wp:extent cx="6086247" cy="1404620"/>
                <wp:effectExtent l="0" t="0" r="1016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24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DCE63" w14:textId="71160983" w:rsidR="008069AE" w:rsidRPr="00E713B0" w:rsidRDefault="008069AE" w:rsidP="008069AE">
                            <w:pPr>
                              <w:jc w:val="both"/>
                              <w:rPr>
                                <w:b/>
                              </w:rPr>
                            </w:pPr>
                            <w:r w:rsidRPr="008069AE">
                              <w:rPr>
                                <w:rFonts w:ascii="Cambria" w:hAnsi="Cambria"/>
                                <w:b/>
                              </w:rPr>
                              <w:t>Before filling out the Application Form, candidates are advised to carefully read the</w:t>
                            </w:r>
                            <w:r>
                              <w:t xml:space="preserve">                                             </w:t>
                            </w:r>
                            <w:proofErr w:type="gramStart"/>
                            <w:r>
                              <w:t>"</w:t>
                            </w:r>
                            <w:r w:rsidRPr="008069AE">
                              <w:rPr>
                                <w:rFonts w:ascii="Cambria" w:hAnsi="Cambria"/>
                                <w:b/>
                                <w:color w:val="4472C4" w:themeColor="accent1"/>
                              </w:rPr>
                              <w:t xml:space="preserve"> </w:t>
                            </w:r>
                            <w:r w:rsidRPr="00E713B0">
                              <w:rPr>
                                <w:rFonts w:ascii="Cambria" w:hAnsi="Cambria"/>
                                <w:b/>
                                <w:color w:val="4472C4" w:themeColor="accent1"/>
                              </w:rPr>
                              <w:t>HOW</w:t>
                            </w:r>
                            <w:proofErr w:type="gramEnd"/>
                            <w:r w:rsidRPr="00E713B0">
                              <w:rPr>
                                <w:rFonts w:ascii="Cambria" w:hAnsi="Cambria"/>
                                <w:b/>
                                <w:color w:val="4472C4" w:themeColor="accent1"/>
                              </w:rPr>
                              <w:t xml:space="preserve"> TO APPLY</w:t>
                            </w:r>
                            <w:r>
                              <w:rPr>
                                <w:rFonts w:ascii="Cambria" w:hAnsi="Cambria"/>
                                <w:b/>
                                <w:color w:val="4472C4" w:themeColor="accent1"/>
                              </w:rPr>
                              <w:t xml:space="preserve"> </w:t>
                            </w:r>
                            <w:r>
                              <w:t xml:space="preserve">" </w:t>
                            </w:r>
                            <w:r w:rsidRPr="008069AE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instructions provided in the advertis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CFAC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.6pt;margin-top:6.6pt;width:479.25pt;height:110.6pt;z-index:-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">
                <v:textbox style="mso-fit-shape-to-text:t">
                  <w:txbxContent>
                    <w:p w14:paraId="64ADCE63" w14:textId="71160983" w:rsidR="008069AE" w:rsidRPr="00E713B0" w:rsidRDefault="008069AE" w:rsidP="008069AE">
                      <w:pPr>
                        <w:jc w:val="both"/>
                        <w:rPr>
                          <w:b/>
                        </w:rPr>
                      </w:pPr>
                      <w:r w:rsidRPr="008069AE">
                        <w:rPr>
                          <w:rFonts w:ascii="Cambria" w:hAnsi="Cambria"/>
                          <w:b/>
                        </w:rPr>
                        <w:t>Before filling out the Application Form, candidates are advised to carefully read the</w:t>
                      </w:r>
                      <w:r>
                        <w:t xml:space="preserve">                                             </w:t>
                      </w:r>
                      <w:proofErr w:type="gramStart"/>
                      <w:r>
                        <w:t>"</w:t>
                      </w:r>
                      <w:r w:rsidRPr="008069AE">
                        <w:rPr>
                          <w:rFonts w:ascii="Cambria" w:hAnsi="Cambria"/>
                          <w:b/>
                          <w:color w:val="4472C4" w:themeColor="accent1"/>
                        </w:rPr>
                        <w:t xml:space="preserve"> </w:t>
                      </w:r>
                      <w:r w:rsidRPr="00E713B0">
                        <w:rPr>
                          <w:rFonts w:ascii="Cambria" w:hAnsi="Cambria"/>
                          <w:b/>
                          <w:color w:val="4472C4" w:themeColor="accent1"/>
                        </w:rPr>
                        <w:t>HOW</w:t>
                      </w:r>
                      <w:proofErr w:type="gramEnd"/>
                      <w:r w:rsidRPr="00E713B0">
                        <w:rPr>
                          <w:rFonts w:ascii="Cambria" w:hAnsi="Cambria"/>
                          <w:b/>
                          <w:color w:val="4472C4" w:themeColor="accent1"/>
                        </w:rPr>
                        <w:t xml:space="preserve"> TO APPLY</w:t>
                      </w:r>
                      <w:r>
                        <w:rPr>
                          <w:rFonts w:ascii="Cambria" w:hAnsi="Cambria"/>
                          <w:b/>
                          <w:color w:val="4472C4" w:themeColor="accent1"/>
                        </w:rPr>
                        <w:t xml:space="preserve"> </w:t>
                      </w:r>
                      <w:r>
                        <w:t xml:space="preserve">" </w:t>
                      </w:r>
                      <w:r w:rsidRPr="008069AE">
                        <w:rPr>
                          <w:rFonts w:ascii="Cambria" w:hAnsi="Cambria"/>
                          <w:sz w:val="24"/>
                          <w:szCs w:val="24"/>
                        </w:rPr>
                        <w:t>instructions provided in the advertisement.</w:t>
                      </w:r>
                    </w:p>
                  </w:txbxContent>
                </v:textbox>
              </v:shape>
            </w:pict>
          </mc:Fallback>
        </mc:AlternateContent>
      </w:r>
    </w:p>
    <w:p w14:paraId="76DE355E" w14:textId="0420EBDA" w:rsidR="00B85C49" w:rsidRPr="00D02816" w:rsidRDefault="00B85C49" w:rsidP="009D3A62">
      <w:pPr>
        <w:pStyle w:val="BodyText"/>
        <w:spacing w:before="231" w:line="276" w:lineRule="auto"/>
        <w:ind w:left="220" w:right="590"/>
        <w:jc w:val="both"/>
        <w:rPr>
          <w:rFonts w:ascii="Cambria" w:hAnsi="Cambria"/>
        </w:rPr>
      </w:pPr>
    </w:p>
    <w:p w14:paraId="6A05A809" w14:textId="667A545D" w:rsidR="00B85C49" w:rsidRDefault="00F92ACB">
      <w:pPr>
        <w:pStyle w:val="BodyText"/>
        <w:spacing w:before="5"/>
        <w:rPr>
          <w:sz w:val="21"/>
        </w:rPr>
      </w:pPr>
      <w:r w:rsidRPr="00D02816">
        <w:rPr>
          <w:rFonts w:ascii="Cambria" w:hAnsi="Cambria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6796241" wp14:editId="62E200F9">
                <wp:simplePos x="0" y="0"/>
                <wp:positionH relativeFrom="margin">
                  <wp:posOffset>5037786</wp:posOffset>
                </wp:positionH>
                <wp:positionV relativeFrom="paragraph">
                  <wp:posOffset>153035</wp:posOffset>
                </wp:positionV>
                <wp:extent cx="1198880" cy="1436370"/>
                <wp:effectExtent l="0" t="0" r="20320" b="1143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880" cy="143637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EAFDC8" w14:textId="77777777" w:rsidR="00F92ACB" w:rsidRDefault="00F92ACB">
                            <w:pPr>
                              <w:spacing w:line="280" w:lineRule="auto"/>
                              <w:ind w:left="304" w:right="295" w:hanging="2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62C53BED" w14:textId="77777777" w:rsidR="00B85C49" w:rsidRDefault="00A92AFD">
                            <w:pPr>
                              <w:spacing w:line="280" w:lineRule="auto"/>
                              <w:ind w:left="304" w:right="295" w:hanging="2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Affix latest passport size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coloured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photo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796241" id="_x0000_s1027" type="#_x0000_t202" style="position:absolute;margin-left:396.7pt;margin-top:12.05pt;width:94.4pt;height:113.1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" filled="f" strokeweight=".5pt">
                <v:textbox inset="0,0,0,0">
                  <w:txbxContent>
                    <w:p w14:paraId="59EAFDC8" w14:textId="77777777" w:rsidR="00F92ACB" w:rsidRDefault="00F92ACB">
                      <w:pPr>
                        <w:spacing w:line="280" w:lineRule="auto"/>
                        <w:ind w:left="304" w:right="295" w:hanging="2"/>
                        <w:jc w:val="center"/>
                        <w:rPr>
                          <w:b/>
                        </w:rPr>
                      </w:pPr>
                    </w:p>
                    <w:p w14:paraId="62C53BED" w14:textId="77777777" w:rsidR="00B85C49" w:rsidRDefault="00A92AFD">
                      <w:pPr>
                        <w:spacing w:line="280" w:lineRule="auto"/>
                        <w:ind w:left="304" w:right="295" w:hanging="2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Affix latest passport size </w:t>
                      </w:r>
                      <w:proofErr w:type="spellStart"/>
                      <w:r>
                        <w:rPr>
                          <w:b/>
                        </w:rPr>
                        <w:t>coloured</w:t>
                      </w:r>
                      <w:proofErr w:type="spellEnd"/>
                      <w:r>
                        <w:rPr>
                          <w:b/>
                        </w:rPr>
                        <w:t xml:space="preserve"> photograp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4552D7" w14:textId="3865CEE4" w:rsidR="009D3A62" w:rsidRDefault="009D3A62">
      <w:pPr>
        <w:pStyle w:val="Heading1"/>
        <w:ind w:left="220"/>
        <w:jc w:val="left"/>
      </w:pPr>
    </w:p>
    <w:p w14:paraId="22AAEE61" w14:textId="18EBEC65" w:rsidR="2BA2DF4A" w:rsidRDefault="00DE41AF" w:rsidP="2BA2DF4A">
      <w:pPr>
        <w:pStyle w:val="Heading1"/>
        <w:ind w:left="220"/>
        <w:jc w:val="left"/>
      </w:pPr>
      <w:r w:rsidRPr="00DE41AF">
        <w:rPr>
          <w:noProof/>
          <w:sz w:val="20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 wp14:anchorId="7B6EE1E2" wp14:editId="6FCA36B2">
                <wp:simplePos x="0" y="0"/>
                <wp:positionH relativeFrom="column">
                  <wp:posOffset>84040</wp:posOffset>
                </wp:positionH>
                <wp:positionV relativeFrom="paragraph">
                  <wp:posOffset>11126</wp:posOffset>
                </wp:positionV>
                <wp:extent cx="4905955" cy="1404620"/>
                <wp:effectExtent l="0" t="0" r="28575" b="2095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59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B8F83" w14:textId="27D78572" w:rsidR="00DE41AF" w:rsidRDefault="00DE41AF" w:rsidP="00DE41AF">
                            <w:pPr>
                              <w:pStyle w:val="Heading1"/>
                              <w:ind w:left="0"/>
                              <w:jc w:val="left"/>
                            </w:pPr>
                            <w:r w:rsidRPr="00DE41AF">
                              <w:rPr>
                                <w:bCs w:val="0"/>
                              </w:rPr>
                              <w:t>POSITION APPLIED FOR</w:t>
                            </w:r>
                            <w:r w:rsidRPr="0069649A">
                              <w:rPr>
                                <w:b w:val="0"/>
                                <w:bCs w:val="0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Pr="00D02816">
                              <w:rPr>
                                <w:b w:val="0"/>
                                <w:bCs w:val="0"/>
                              </w:rPr>
                              <w:t>________</w:t>
                            </w:r>
                          </w:p>
                          <w:p w14:paraId="01E61051" w14:textId="78A2B03A" w:rsidR="00DE41AF" w:rsidRDefault="00DE41A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6EE1E2" id="_x0000_s1028" type="#_x0000_t202" style="position:absolute;left:0;text-align:left;margin-left:6.6pt;margin-top:.9pt;width:386.3pt;height:110.6pt;z-index:-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">
                <v:textbox style="mso-fit-shape-to-text:t">
                  <w:txbxContent>
                    <w:p w14:paraId="7A4B8F83" w14:textId="27D78572" w:rsidR="00DE41AF" w:rsidRDefault="00DE41AF" w:rsidP="00DE41AF">
                      <w:pPr>
                        <w:pStyle w:val="Heading1"/>
                        <w:ind w:left="0"/>
                        <w:jc w:val="left"/>
                      </w:pPr>
                      <w:r w:rsidRPr="00DE41AF">
                        <w:rPr>
                          <w:bCs w:val="0"/>
                        </w:rPr>
                        <w:t>POSITION APPLIED FOR</w:t>
                      </w:r>
                      <w:r w:rsidRPr="0069649A">
                        <w:rPr>
                          <w:b w:val="0"/>
                          <w:bCs w:val="0"/>
                        </w:rPr>
                        <w:t>:</w:t>
                      </w:r>
                      <w:r>
                        <w:t xml:space="preserve"> </w:t>
                      </w:r>
                      <w:r w:rsidRPr="00D02816">
                        <w:rPr>
                          <w:b w:val="0"/>
                          <w:bCs w:val="0"/>
                        </w:rPr>
                        <w:t>________</w:t>
                      </w:r>
                    </w:p>
                    <w:p w14:paraId="01E61051" w14:textId="78A2B03A" w:rsidR="00DE41AF" w:rsidRDefault="00DE41AF"/>
                  </w:txbxContent>
                </v:textbox>
              </v:shape>
            </w:pict>
          </mc:Fallback>
        </mc:AlternateContent>
      </w:r>
    </w:p>
    <w:p w14:paraId="4BC832B3" w14:textId="340758F1" w:rsidR="002E7806" w:rsidRDefault="002E7806" w:rsidP="2BA2DF4A">
      <w:pPr>
        <w:pStyle w:val="Heading1"/>
        <w:ind w:left="220"/>
        <w:jc w:val="left"/>
      </w:pPr>
    </w:p>
    <w:p w14:paraId="46C95D58" w14:textId="1499E15E" w:rsidR="00E713B0" w:rsidRDefault="00E713B0" w:rsidP="2BA2DF4A">
      <w:pPr>
        <w:pStyle w:val="Heading1"/>
        <w:ind w:left="220"/>
        <w:jc w:val="left"/>
      </w:pPr>
    </w:p>
    <w:p w14:paraId="360ECC84" w14:textId="77777777" w:rsidR="00E713B0" w:rsidRDefault="00E713B0" w:rsidP="2BA2DF4A">
      <w:pPr>
        <w:pStyle w:val="Heading1"/>
        <w:ind w:left="220"/>
        <w:jc w:val="left"/>
      </w:pPr>
    </w:p>
    <w:p w14:paraId="591E7BC2" w14:textId="0CB67264" w:rsidR="00B85C49" w:rsidRDefault="00A92AFD">
      <w:pPr>
        <w:pStyle w:val="BodyText"/>
        <w:tabs>
          <w:tab w:val="left" w:pos="940"/>
        </w:tabs>
        <w:spacing w:before="231"/>
        <w:ind w:left="220"/>
      </w:pPr>
      <w:r>
        <w:t>1.</w:t>
      </w:r>
      <w:r>
        <w:tab/>
        <w:t>Name (In Capital Letter):</w:t>
      </w:r>
      <w:r>
        <w:rPr>
          <w:spacing w:val="-7"/>
        </w:rPr>
        <w:t xml:space="preserve"> </w:t>
      </w:r>
      <w:r w:rsidR="00D02816">
        <w:t>________</w:t>
      </w:r>
    </w:p>
    <w:p w14:paraId="5A39BBE3" w14:textId="77777777" w:rsidR="00B85C49" w:rsidRDefault="00B85C49">
      <w:pPr>
        <w:pStyle w:val="BodyText"/>
        <w:spacing w:before="8"/>
        <w:rPr>
          <w:sz w:val="29"/>
        </w:rPr>
      </w:pPr>
      <w:bookmarkStart w:id="0" w:name="_GoBack"/>
      <w:bookmarkEnd w:id="0"/>
    </w:p>
    <w:p w14:paraId="29C5AA21" w14:textId="14939B2D" w:rsidR="00B85C49" w:rsidRDefault="00A92AFD">
      <w:pPr>
        <w:pStyle w:val="BodyText"/>
        <w:tabs>
          <w:tab w:val="left" w:pos="940"/>
        </w:tabs>
        <w:ind w:left="220"/>
      </w:pPr>
      <w:r>
        <w:t>2.</w:t>
      </w:r>
      <w:r>
        <w:tab/>
        <w:t>Mother’s Name:</w:t>
      </w:r>
      <w:r>
        <w:rPr>
          <w:spacing w:val="-11"/>
        </w:rPr>
        <w:t xml:space="preserve"> </w:t>
      </w:r>
      <w:r w:rsidR="00C15A63">
        <w:t>_______________</w:t>
      </w:r>
    </w:p>
    <w:p w14:paraId="41C8F396" w14:textId="77777777" w:rsidR="00B85C49" w:rsidRDefault="00B85C49">
      <w:pPr>
        <w:pStyle w:val="BodyText"/>
        <w:spacing w:before="1"/>
        <w:rPr>
          <w:sz w:val="29"/>
        </w:rPr>
      </w:pPr>
    </w:p>
    <w:p w14:paraId="4790F24D" w14:textId="7DB4D37A" w:rsidR="00B85C49" w:rsidRDefault="00A92AFD">
      <w:pPr>
        <w:pStyle w:val="BodyText"/>
        <w:tabs>
          <w:tab w:val="left" w:pos="940"/>
        </w:tabs>
        <w:ind w:left="220"/>
      </w:pPr>
      <w:r>
        <w:t>3.</w:t>
      </w:r>
      <w:r>
        <w:tab/>
        <w:t>Father’s Name:</w:t>
      </w:r>
      <w:r>
        <w:rPr>
          <w:spacing w:val="-7"/>
        </w:rPr>
        <w:t xml:space="preserve"> </w:t>
      </w:r>
      <w:r w:rsidR="00D02816">
        <w:t>________________</w:t>
      </w:r>
    </w:p>
    <w:p w14:paraId="72A3D3EC" w14:textId="77777777" w:rsidR="00B85C49" w:rsidRDefault="00B85C49">
      <w:pPr>
        <w:pStyle w:val="BodyText"/>
        <w:spacing w:before="6"/>
        <w:rPr>
          <w:sz w:val="29"/>
        </w:rPr>
      </w:pPr>
    </w:p>
    <w:p w14:paraId="1DC94834" w14:textId="1D21F020" w:rsidR="00B85C49" w:rsidRDefault="00A92AFD">
      <w:pPr>
        <w:pStyle w:val="BodyText"/>
        <w:tabs>
          <w:tab w:val="left" w:pos="940"/>
        </w:tabs>
        <w:ind w:left="220"/>
      </w:pPr>
      <w:r>
        <w:t>4.</w:t>
      </w:r>
      <w:r>
        <w:tab/>
        <w:t>Gender (Male/Female):</w:t>
      </w:r>
      <w:r>
        <w:rPr>
          <w:spacing w:val="-12"/>
        </w:rPr>
        <w:t xml:space="preserve"> </w:t>
      </w:r>
      <w:r w:rsidR="00D02816">
        <w:t>__________</w:t>
      </w:r>
    </w:p>
    <w:p w14:paraId="0D0B940D" w14:textId="77777777" w:rsidR="00B85C49" w:rsidRDefault="00B85C49">
      <w:pPr>
        <w:pStyle w:val="BodyText"/>
        <w:spacing w:before="5"/>
        <w:rPr>
          <w:sz w:val="29"/>
        </w:rPr>
      </w:pPr>
    </w:p>
    <w:p w14:paraId="16F4A193" w14:textId="0D0E3EFD" w:rsidR="0069649A" w:rsidRDefault="00A92AFD">
      <w:pPr>
        <w:pStyle w:val="BodyText"/>
        <w:tabs>
          <w:tab w:val="left" w:pos="940"/>
        </w:tabs>
        <w:spacing w:before="1"/>
        <w:ind w:left="220"/>
      </w:pPr>
      <w:r>
        <w:t>5.</w:t>
      </w:r>
      <w:r>
        <w:tab/>
        <w:t>Date of Birth</w:t>
      </w:r>
      <w:r w:rsidR="00040B2E">
        <w:t xml:space="preserve">: </w:t>
      </w:r>
      <w:r>
        <w:t xml:space="preserve"> </w:t>
      </w:r>
    </w:p>
    <w:p w14:paraId="26B13481" w14:textId="3A05B864" w:rsidR="0069649A" w:rsidRDefault="0069649A">
      <w:pPr>
        <w:pStyle w:val="BodyText"/>
        <w:tabs>
          <w:tab w:val="left" w:pos="940"/>
        </w:tabs>
        <w:spacing w:before="1"/>
        <w:ind w:left="220"/>
      </w:pPr>
      <w:r>
        <w:t xml:space="preserve">                               </w:t>
      </w:r>
      <w:r w:rsidR="00A92AFD">
        <w:t>(DD/MM/</w:t>
      </w:r>
      <w:r w:rsidR="00A92AFD" w:rsidRPr="0069649A">
        <w:t>YYYY</w:t>
      </w:r>
      <w:r w:rsidR="00A92AFD">
        <w:t>):</w:t>
      </w:r>
      <w:r w:rsidR="00A92AFD">
        <w:rPr>
          <w:spacing w:val="-9"/>
        </w:rPr>
        <w:t xml:space="preserve"> </w:t>
      </w:r>
      <w:r w:rsidR="00D02816">
        <w:t>_____</w:t>
      </w:r>
    </w:p>
    <w:p w14:paraId="3880CB1F" w14:textId="77777777" w:rsidR="0069649A" w:rsidRDefault="0069649A">
      <w:pPr>
        <w:pStyle w:val="BodyText"/>
        <w:tabs>
          <w:tab w:val="left" w:pos="940"/>
        </w:tabs>
        <w:spacing w:before="1"/>
        <w:ind w:left="220"/>
      </w:pPr>
      <w:r>
        <w:t xml:space="preserve">                           </w:t>
      </w:r>
    </w:p>
    <w:p w14:paraId="40CDCA54" w14:textId="37ED83EE" w:rsidR="00B85C49" w:rsidRDefault="0069649A">
      <w:pPr>
        <w:pStyle w:val="BodyText"/>
        <w:tabs>
          <w:tab w:val="left" w:pos="940"/>
        </w:tabs>
        <w:spacing w:before="1"/>
        <w:ind w:left="220"/>
      </w:pPr>
      <w:r>
        <w:t xml:space="preserve">                              </w:t>
      </w:r>
      <w:r w:rsidR="00D02816">
        <w:t>Age</w:t>
      </w:r>
      <w:r w:rsidR="00345252">
        <w:t xml:space="preserve"> (</w:t>
      </w:r>
      <w:r w:rsidR="00345252" w:rsidRPr="0069649A">
        <w:t>as on closing date</w:t>
      </w:r>
      <w:r>
        <w:t xml:space="preserve"> of the advt.</w:t>
      </w:r>
      <w:r w:rsidR="00345252">
        <w:t>)</w:t>
      </w:r>
      <w:r w:rsidR="00D02816">
        <w:t>__</w:t>
      </w:r>
      <w:r>
        <w:t>___________Years</w:t>
      </w:r>
    </w:p>
    <w:p w14:paraId="0E27B00A" w14:textId="77777777" w:rsidR="00B85C49" w:rsidRDefault="00B85C49">
      <w:pPr>
        <w:pStyle w:val="BodyText"/>
        <w:spacing w:before="2"/>
        <w:rPr>
          <w:sz w:val="29"/>
        </w:rPr>
      </w:pPr>
    </w:p>
    <w:p w14:paraId="639938E2" w14:textId="087FBA16" w:rsidR="00B85C49" w:rsidRDefault="18D45C63">
      <w:pPr>
        <w:pStyle w:val="BodyText"/>
        <w:tabs>
          <w:tab w:val="left" w:pos="940"/>
        </w:tabs>
        <w:spacing w:before="1"/>
        <w:ind w:left="220"/>
      </w:pPr>
      <w:r>
        <w:t>6</w:t>
      </w:r>
      <w:r w:rsidR="00A92AFD">
        <w:t>.</w:t>
      </w:r>
      <w:r w:rsidR="00A92AFD">
        <w:tab/>
        <w:t>Nationality:</w:t>
      </w:r>
      <w:r w:rsidR="00A92AFD">
        <w:rPr>
          <w:spacing w:val="1"/>
        </w:rPr>
        <w:t xml:space="preserve"> </w:t>
      </w:r>
      <w:r w:rsidR="00D02816">
        <w:t>____________________</w:t>
      </w:r>
    </w:p>
    <w:p w14:paraId="60061E4C" w14:textId="77777777" w:rsidR="00B85C49" w:rsidRDefault="00B85C49">
      <w:pPr>
        <w:pStyle w:val="BodyText"/>
        <w:spacing w:before="5"/>
        <w:rPr>
          <w:sz w:val="29"/>
        </w:rPr>
      </w:pPr>
    </w:p>
    <w:p w14:paraId="2E389B89" w14:textId="271284BB" w:rsidR="00B85C49" w:rsidRDefault="76EA615E" w:rsidP="008125A3">
      <w:pPr>
        <w:pStyle w:val="BodyText"/>
      </w:pPr>
      <w:r>
        <w:t xml:space="preserve">   </w:t>
      </w:r>
      <w:r w:rsidR="27FD666D">
        <w:t>7</w:t>
      </w:r>
      <w:r w:rsidR="00D02816">
        <w:t>.</w:t>
      </w:r>
      <w:r w:rsidR="00D02816">
        <w:tab/>
      </w:r>
      <w:r w:rsidR="008125A3">
        <w:t xml:space="preserve">   </w:t>
      </w:r>
      <w:r w:rsidR="00D02816">
        <w:t>Contact No._____________________</w:t>
      </w:r>
    </w:p>
    <w:p w14:paraId="44EAFD9C" w14:textId="77777777" w:rsidR="00B85C49" w:rsidRDefault="00B85C49">
      <w:pPr>
        <w:pStyle w:val="BodyText"/>
        <w:spacing w:before="3"/>
        <w:rPr>
          <w:sz w:val="29"/>
        </w:rPr>
      </w:pPr>
    </w:p>
    <w:p w14:paraId="6323B875" w14:textId="0C7AD041" w:rsidR="00B85C49" w:rsidRDefault="7ED412E0" w:rsidP="008125A3">
      <w:pPr>
        <w:pStyle w:val="BodyText"/>
        <w:ind w:left="220"/>
      </w:pPr>
      <w:r>
        <w:t>8</w:t>
      </w:r>
      <w:r w:rsidR="00A92AFD">
        <w:t>.</w:t>
      </w:r>
      <w:r w:rsidR="00A92AFD">
        <w:tab/>
      </w:r>
      <w:r w:rsidR="008125A3">
        <w:t xml:space="preserve">  </w:t>
      </w:r>
      <w:r w:rsidR="00A92AFD">
        <w:t xml:space="preserve">E-mail </w:t>
      </w:r>
      <w:r w:rsidR="00D02816">
        <w:t>_________________________</w:t>
      </w:r>
    </w:p>
    <w:p w14:paraId="3DEEC669" w14:textId="77777777" w:rsidR="00B85C49" w:rsidRDefault="00B85C49">
      <w:pPr>
        <w:pStyle w:val="BodyText"/>
        <w:spacing w:before="7"/>
        <w:rPr>
          <w:sz w:val="23"/>
        </w:rPr>
      </w:pPr>
    </w:p>
    <w:p w14:paraId="7BB702CA" w14:textId="2DF40BED" w:rsidR="00B85C49" w:rsidRDefault="008F07C8" w:rsidP="008125A3">
      <w:pPr>
        <w:pStyle w:val="ListParagraph"/>
        <w:ind w:left="846" w:hanging="627"/>
        <w:rPr>
          <w:sz w:val="24"/>
          <w:szCs w:val="24"/>
        </w:rPr>
      </w:pPr>
      <w:r>
        <w:rPr>
          <w:sz w:val="24"/>
          <w:szCs w:val="24"/>
        </w:rPr>
        <w:t>9</w:t>
      </w:r>
      <w:r w:rsidR="0008FEBD" w:rsidRPr="2BA2DF4A">
        <w:rPr>
          <w:sz w:val="24"/>
          <w:szCs w:val="24"/>
        </w:rPr>
        <w:t>.</w:t>
      </w:r>
      <w:r w:rsidR="00A92AFD">
        <w:tab/>
      </w:r>
      <w:r w:rsidR="00A92AFD" w:rsidRPr="2BA2DF4A">
        <w:rPr>
          <w:sz w:val="24"/>
          <w:szCs w:val="24"/>
        </w:rPr>
        <w:t>Permanent</w:t>
      </w:r>
      <w:r w:rsidR="00A92AFD" w:rsidRPr="2BA2DF4A">
        <w:rPr>
          <w:spacing w:val="-3"/>
          <w:sz w:val="24"/>
          <w:szCs w:val="24"/>
        </w:rPr>
        <w:t xml:space="preserve"> </w:t>
      </w:r>
      <w:r w:rsidR="00A92AFD" w:rsidRPr="2BA2DF4A">
        <w:rPr>
          <w:sz w:val="24"/>
          <w:szCs w:val="24"/>
        </w:rPr>
        <w:t>address</w:t>
      </w:r>
      <w:proofErr w:type="gramStart"/>
      <w:r w:rsidR="00A92AFD" w:rsidRPr="2BA2DF4A">
        <w:rPr>
          <w:sz w:val="24"/>
          <w:szCs w:val="24"/>
        </w:rPr>
        <w:t>:</w:t>
      </w:r>
      <w:r w:rsidR="00D02816">
        <w:rPr>
          <w:sz w:val="24"/>
          <w:szCs w:val="24"/>
        </w:rPr>
        <w:t>_</w:t>
      </w:r>
      <w:proofErr w:type="gramEnd"/>
      <w:r w:rsidR="00D02816">
        <w:rPr>
          <w:sz w:val="24"/>
          <w:szCs w:val="24"/>
        </w:rPr>
        <w:t>___________________________________________________________</w:t>
      </w:r>
      <w:r w:rsidR="009D3A62">
        <w:rPr>
          <w:sz w:val="24"/>
          <w:szCs w:val="24"/>
        </w:rPr>
        <w:t>_</w:t>
      </w:r>
    </w:p>
    <w:p w14:paraId="3656B9AB" w14:textId="77777777" w:rsidR="00B85C49" w:rsidRDefault="00B85C49">
      <w:pPr>
        <w:pStyle w:val="BodyText"/>
        <w:spacing w:before="3"/>
        <w:rPr>
          <w:sz w:val="29"/>
        </w:rPr>
      </w:pPr>
    </w:p>
    <w:p w14:paraId="65950B8D" w14:textId="145630D3" w:rsidR="00B85C49" w:rsidRDefault="00D02816">
      <w:pPr>
        <w:pStyle w:val="BodyText"/>
        <w:ind w:left="220"/>
      </w:pPr>
      <w:r>
        <w:t xml:space="preserve">          _____________________________________________________________________________</w:t>
      </w:r>
    </w:p>
    <w:p w14:paraId="0273764D" w14:textId="77777777" w:rsidR="006A1ED7" w:rsidRDefault="006A1ED7">
      <w:pPr>
        <w:pStyle w:val="BodyText"/>
        <w:ind w:left="220"/>
      </w:pPr>
    </w:p>
    <w:p w14:paraId="228E0C8A" w14:textId="0AAD8E97" w:rsidR="006A1ED7" w:rsidRDefault="006A1ED7">
      <w:pPr>
        <w:pStyle w:val="BodyText"/>
        <w:ind w:left="220"/>
      </w:pPr>
      <w:r>
        <w:t xml:space="preserve">        _____________________________________________________________________________</w:t>
      </w:r>
    </w:p>
    <w:p w14:paraId="049F31CB" w14:textId="77777777" w:rsidR="00B85C49" w:rsidRDefault="00B85C49">
      <w:pPr>
        <w:pStyle w:val="BodyText"/>
        <w:spacing w:before="5"/>
        <w:rPr>
          <w:sz w:val="29"/>
        </w:rPr>
      </w:pPr>
    </w:p>
    <w:p w14:paraId="4BFF0B93" w14:textId="2CB641F5" w:rsidR="00B85C49" w:rsidRDefault="45AA61A1" w:rsidP="008125A3">
      <w:pPr>
        <w:pStyle w:val="ListParagraph"/>
        <w:ind w:left="801" w:hanging="582"/>
      </w:pPr>
      <w:r w:rsidRPr="2BA2DF4A">
        <w:rPr>
          <w:sz w:val="24"/>
          <w:szCs w:val="24"/>
        </w:rPr>
        <w:t>1</w:t>
      </w:r>
      <w:r w:rsidR="008F07C8">
        <w:rPr>
          <w:sz w:val="24"/>
          <w:szCs w:val="24"/>
        </w:rPr>
        <w:t>0</w:t>
      </w:r>
      <w:r w:rsidRPr="2BA2DF4A">
        <w:rPr>
          <w:sz w:val="24"/>
          <w:szCs w:val="24"/>
        </w:rPr>
        <w:t>.</w:t>
      </w:r>
      <w:r w:rsidR="00A92AFD">
        <w:tab/>
      </w:r>
      <w:r w:rsidR="00A92AFD" w:rsidRPr="2BA2DF4A">
        <w:rPr>
          <w:sz w:val="24"/>
          <w:szCs w:val="24"/>
        </w:rPr>
        <w:t>Correspondence</w:t>
      </w:r>
      <w:r w:rsidR="00D02816">
        <w:rPr>
          <w:sz w:val="24"/>
          <w:szCs w:val="24"/>
        </w:rPr>
        <w:t xml:space="preserve"> </w:t>
      </w:r>
      <w:r w:rsidR="00D02816" w:rsidRPr="2BA2DF4A">
        <w:rPr>
          <w:sz w:val="24"/>
          <w:szCs w:val="24"/>
        </w:rPr>
        <w:t>Address</w:t>
      </w:r>
      <w:r w:rsidR="00A92AFD" w:rsidRPr="2BA2DF4A">
        <w:rPr>
          <w:sz w:val="24"/>
          <w:szCs w:val="24"/>
        </w:rPr>
        <w:t>:</w:t>
      </w:r>
      <w:r w:rsidR="00D02816">
        <w:rPr>
          <w:sz w:val="24"/>
          <w:szCs w:val="24"/>
        </w:rPr>
        <w:t xml:space="preserve"> ________________</w:t>
      </w:r>
      <w:r w:rsidR="00D02816">
        <w:t>___________________________________________</w:t>
      </w:r>
    </w:p>
    <w:p w14:paraId="4101652C" w14:textId="77777777" w:rsidR="00B85C49" w:rsidRDefault="00B85C49"/>
    <w:p w14:paraId="164A2550" w14:textId="77777777" w:rsidR="006A1ED7" w:rsidRDefault="00D02816">
      <w:r>
        <w:t xml:space="preserve">              _____________________________________________________________________________________</w:t>
      </w:r>
    </w:p>
    <w:p w14:paraId="779047FB" w14:textId="77777777" w:rsidR="006A1ED7" w:rsidRDefault="006A1ED7"/>
    <w:p w14:paraId="1C5844E3" w14:textId="77777777" w:rsidR="00DE41AF" w:rsidRDefault="006A1ED7">
      <w:r>
        <w:t xml:space="preserve">              _____________________________________________________________________________________</w:t>
      </w:r>
      <w:r w:rsidR="00D02816">
        <w:t xml:space="preserve">  </w:t>
      </w:r>
    </w:p>
    <w:p w14:paraId="118731B8" w14:textId="77777777" w:rsidR="00DE41AF" w:rsidRDefault="00DE41AF"/>
    <w:p w14:paraId="63930CD3" w14:textId="015769EC" w:rsidR="00D02816" w:rsidRDefault="00D02816">
      <w:r>
        <w:t xml:space="preserve"> </w:t>
      </w:r>
    </w:p>
    <w:p w14:paraId="455F0E63" w14:textId="7F8D8A2C" w:rsidR="0069649A" w:rsidRDefault="00D02816" w:rsidP="0069649A">
      <w:pPr>
        <w:rPr>
          <w:rFonts w:ascii="Cambria" w:hAnsi="Cambria"/>
          <w:b/>
          <w:bCs/>
        </w:rPr>
      </w:pPr>
      <w:r>
        <w:lastRenderedPageBreak/>
        <w:t xml:space="preserve"> </w:t>
      </w:r>
      <w:r w:rsidR="11EF573B" w:rsidRPr="2BA2DF4A">
        <w:rPr>
          <w:sz w:val="24"/>
          <w:szCs w:val="24"/>
        </w:rPr>
        <w:t>1</w:t>
      </w:r>
      <w:r w:rsidR="008F07C8">
        <w:rPr>
          <w:sz w:val="24"/>
          <w:szCs w:val="24"/>
        </w:rPr>
        <w:t>1</w:t>
      </w:r>
      <w:r w:rsidR="11EF573B" w:rsidRPr="2BA2DF4A">
        <w:rPr>
          <w:sz w:val="24"/>
          <w:szCs w:val="24"/>
        </w:rPr>
        <w:t>.</w:t>
      </w:r>
      <w:r w:rsidR="00A92AFD">
        <w:tab/>
      </w:r>
      <w:r w:rsidR="0069649A" w:rsidRPr="0069649A">
        <w:rPr>
          <w:rFonts w:ascii="Cambria" w:hAnsi="Cambria"/>
          <w:b/>
          <w:bCs/>
          <w:sz w:val="24"/>
          <w:szCs w:val="24"/>
        </w:rPr>
        <w:t xml:space="preserve">EDUCATIONAL &amp; OTHER QUALIFICATIONS: </w:t>
      </w:r>
    </w:p>
    <w:p w14:paraId="5A1A59F6" w14:textId="6BB51C16" w:rsidR="00B85C49" w:rsidRPr="008125A3" w:rsidRDefault="0069649A" w:rsidP="0069649A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               </w:t>
      </w:r>
      <w:r>
        <w:rPr>
          <w:rFonts w:ascii="Cambria" w:hAnsi="Cambria"/>
        </w:rPr>
        <w:t>(C</w:t>
      </w:r>
      <w:r w:rsidR="00A92AFD" w:rsidRPr="008125A3">
        <w:rPr>
          <w:rFonts w:ascii="Cambria" w:hAnsi="Cambria"/>
        </w:rPr>
        <w:t>opies of relevant documents to be submitted at the time of</w:t>
      </w:r>
      <w:r w:rsidR="00A92AFD" w:rsidRPr="008125A3">
        <w:rPr>
          <w:rFonts w:ascii="Cambria" w:hAnsi="Cambria"/>
          <w:spacing w:val="-20"/>
        </w:rPr>
        <w:t xml:space="preserve"> </w:t>
      </w:r>
      <w:r w:rsidR="00A92AFD" w:rsidRPr="008125A3">
        <w:rPr>
          <w:rFonts w:ascii="Cambria" w:hAnsi="Cambria"/>
        </w:rPr>
        <w:t>interview)</w:t>
      </w:r>
    </w:p>
    <w:p w14:paraId="4B99056E" w14:textId="77777777" w:rsidR="00B85C49" w:rsidRPr="008125A3" w:rsidRDefault="00B85C49">
      <w:pPr>
        <w:pStyle w:val="BodyText"/>
        <w:rPr>
          <w:rFonts w:ascii="Cambria" w:hAnsi="Cambria"/>
          <w:sz w:val="22"/>
          <w:szCs w:val="22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7"/>
        <w:gridCol w:w="2610"/>
        <w:gridCol w:w="3092"/>
        <w:gridCol w:w="1768"/>
      </w:tblGrid>
      <w:tr w:rsidR="0069649A" w:rsidRPr="008125A3" w14:paraId="6F46BE8F" w14:textId="77777777" w:rsidTr="00E713B0">
        <w:trPr>
          <w:trHeight w:val="1279"/>
        </w:trPr>
        <w:tc>
          <w:tcPr>
            <w:tcW w:w="2397" w:type="dxa"/>
          </w:tcPr>
          <w:p w14:paraId="32DD5E03" w14:textId="77777777" w:rsidR="0069649A" w:rsidRDefault="0069649A" w:rsidP="006657CC">
            <w:pPr>
              <w:pStyle w:val="TableParagraph"/>
              <w:ind w:left="310"/>
              <w:rPr>
                <w:rFonts w:ascii="Cambria" w:hAnsi="Cambria"/>
                <w:b/>
                <w:bCs/>
              </w:rPr>
            </w:pPr>
            <w:r w:rsidRPr="0069649A">
              <w:rPr>
                <w:rFonts w:ascii="Cambria" w:hAnsi="Cambria"/>
                <w:b/>
                <w:bCs/>
              </w:rPr>
              <w:t xml:space="preserve">Examination Passed / Degree / Diploma </w:t>
            </w:r>
          </w:p>
          <w:p w14:paraId="502B941D" w14:textId="44E49E36" w:rsidR="0069649A" w:rsidRPr="0069649A" w:rsidRDefault="0069649A" w:rsidP="0069649A">
            <w:pPr>
              <w:pStyle w:val="TableParagraph"/>
              <w:ind w:left="31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 (10</w:t>
            </w:r>
            <w:r w:rsidRPr="0069649A">
              <w:rPr>
                <w:rFonts w:ascii="Cambria" w:hAnsi="Cambria"/>
                <w:b/>
                <w:bCs/>
                <w:vertAlign w:val="superscript"/>
              </w:rPr>
              <w:t>th</w:t>
            </w:r>
            <w:r>
              <w:rPr>
                <w:rFonts w:ascii="Cambria" w:hAnsi="Cambria"/>
                <w:b/>
                <w:bCs/>
              </w:rPr>
              <w:t xml:space="preserve"> Onwards)</w:t>
            </w:r>
          </w:p>
        </w:tc>
        <w:tc>
          <w:tcPr>
            <w:tcW w:w="2610" w:type="dxa"/>
          </w:tcPr>
          <w:p w14:paraId="0CCA3915" w14:textId="4A2A781E" w:rsidR="0069649A" w:rsidRPr="0069649A" w:rsidRDefault="0069649A" w:rsidP="0069649A">
            <w:pPr>
              <w:pStyle w:val="TableParagraph"/>
              <w:ind w:left="125" w:right="112" w:firstLine="10"/>
              <w:jc w:val="both"/>
              <w:rPr>
                <w:rFonts w:ascii="Cambria" w:hAnsi="Cambria"/>
                <w:b/>
                <w:bCs/>
              </w:rPr>
            </w:pPr>
            <w:r w:rsidRPr="0069649A">
              <w:rPr>
                <w:rFonts w:ascii="Cambria" w:hAnsi="Cambria"/>
                <w:b/>
                <w:bCs/>
              </w:rPr>
              <w:t xml:space="preserve">Name of School/ College/ </w:t>
            </w:r>
            <w:r w:rsidRPr="0069649A">
              <w:rPr>
                <w:rFonts w:ascii="Cambria" w:hAnsi="Cambria"/>
                <w:b/>
                <w:bCs/>
                <w:spacing w:val="-2"/>
              </w:rPr>
              <w:t xml:space="preserve">University/ </w:t>
            </w:r>
            <w:r w:rsidRPr="0069649A">
              <w:rPr>
                <w:rFonts w:ascii="Cambria" w:hAnsi="Cambria"/>
                <w:b/>
                <w:bCs/>
              </w:rPr>
              <w:t>Institute</w:t>
            </w:r>
            <w:r>
              <w:rPr>
                <w:rFonts w:ascii="Cambria" w:hAnsi="Cambria"/>
                <w:b/>
                <w:bCs/>
              </w:rPr>
              <w:t xml:space="preserve"> w</w:t>
            </w:r>
            <w:r w:rsidRPr="0069649A">
              <w:rPr>
                <w:rFonts w:ascii="Cambria" w:hAnsi="Cambria"/>
                <w:b/>
                <w:bCs/>
              </w:rPr>
              <w:t>ith city</w:t>
            </w:r>
            <w:r>
              <w:rPr>
                <w:rFonts w:ascii="Cambria" w:hAnsi="Cambria"/>
                <w:b/>
                <w:bCs/>
              </w:rPr>
              <w:t xml:space="preserve"> &amp;</w:t>
            </w:r>
            <w:r w:rsidRPr="0069649A">
              <w:rPr>
                <w:rFonts w:ascii="Cambria" w:hAnsi="Cambria"/>
                <w:b/>
                <w:bCs/>
                <w:spacing w:val="-6"/>
              </w:rPr>
              <w:t xml:space="preserve"> </w:t>
            </w:r>
            <w:r w:rsidRPr="0069649A">
              <w:rPr>
                <w:rFonts w:ascii="Cambria" w:hAnsi="Cambria"/>
                <w:b/>
                <w:bCs/>
              </w:rPr>
              <w:t>state</w:t>
            </w:r>
          </w:p>
        </w:tc>
        <w:tc>
          <w:tcPr>
            <w:tcW w:w="3092" w:type="dxa"/>
          </w:tcPr>
          <w:p w14:paraId="3347DF4B" w14:textId="08890214" w:rsidR="0069649A" w:rsidRPr="0069649A" w:rsidRDefault="0069649A" w:rsidP="0069649A">
            <w:pPr>
              <w:pStyle w:val="TableParagraph"/>
              <w:ind w:left="152" w:right="138" w:firstLine="52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ain Subjects</w:t>
            </w: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2BE18711" w14:textId="5C56EC70" w:rsidR="0069649A" w:rsidRDefault="0069649A" w:rsidP="002A71AF">
            <w:pPr>
              <w:pStyle w:val="TableParagraph"/>
              <w:ind w:left="304" w:right="289" w:firstLine="5"/>
              <w:jc w:val="center"/>
              <w:rPr>
                <w:rFonts w:ascii="Cambria" w:hAnsi="Cambria"/>
                <w:b/>
                <w:bCs/>
              </w:rPr>
            </w:pPr>
            <w:r w:rsidRPr="0069649A">
              <w:rPr>
                <w:rFonts w:ascii="Cambria" w:hAnsi="Cambria"/>
                <w:b/>
                <w:bCs/>
              </w:rPr>
              <w:t>% of Marks</w:t>
            </w:r>
          </w:p>
          <w:p w14:paraId="6AEA5C01" w14:textId="060754EC" w:rsidR="0069649A" w:rsidRPr="0069649A" w:rsidRDefault="0069649A" w:rsidP="002A71AF">
            <w:pPr>
              <w:pStyle w:val="TableParagraph"/>
              <w:ind w:left="304" w:right="289" w:firstLine="5"/>
              <w:jc w:val="center"/>
              <w:rPr>
                <w:rFonts w:ascii="Cambria" w:hAnsi="Cambria"/>
                <w:b/>
                <w:bCs/>
              </w:rPr>
            </w:pPr>
            <w:r w:rsidRPr="0069649A">
              <w:rPr>
                <w:rFonts w:ascii="Cambria" w:hAnsi="Cambria"/>
                <w:b/>
                <w:bCs/>
              </w:rPr>
              <w:t>Division</w:t>
            </w:r>
          </w:p>
          <w:p w14:paraId="31614DD3" w14:textId="172EBA5B" w:rsidR="0069649A" w:rsidRPr="0069649A" w:rsidRDefault="0069649A" w:rsidP="002A71AF">
            <w:pPr>
              <w:pStyle w:val="TableParagraph"/>
              <w:ind w:left="210" w:right="196"/>
              <w:jc w:val="center"/>
              <w:rPr>
                <w:rFonts w:ascii="Cambria" w:hAnsi="Cambria"/>
                <w:b/>
                <w:bCs/>
              </w:rPr>
            </w:pPr>
            <w:r w:rsidRPr="0069649A">
              <w:rPr>
                <w:rFonts w:ascii="Cambria" w:hAnsi="Cambria"/>
                <w:b/>
                <w:bCs/>
              </w:rPr>
              <w:t>&amp; Passing Year</w:t>
            </w:r>
          </w:p>
        </w:tc>
      </w:tr>
      <w:tr w:rsidR="0069649A" w:rsidRPr="008125A3" w14:paraId="12774AE4" w14:textId="77777777" w:rsidTr="00E713B0">
        <w:trPr>
          <w:trHeight w:val="1610"/>
        </w:trPr>
        <w:tc>
          <w:tcPr>
            <w:tcW w:w="2397" w:type="dxa"/>
          </w:tcPr>
          <w:p w14:paraId="726C7E39" w14:textId="1E03714E" w:rsidR="0069649A" w:rsidRPr="008125A3" w:rsidRDefault="0069649A" w:rsidP="008125A3">
            <w:pPr>
              <w:pStyle w:val="TableParagraph"/>
              <w:ind w:left="112" w:right="128"/>
              <w:rPr>
                <w:rFonts w:ascii="Cambria" w:hAnsi="Cambria"/>
              </w:rPr>
            </w:pPr>
          </w:p>
        </w:tc>
        <w:tc>
          <w:tcPr>
            <w:tcW w:w="2610" w:type="dxa"/>
          </w:tcPr>
          <w:p w14:paraId="4DDBEF00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3092" w:type="dxa"/>
          </w:tcPr>
          <w:p w14:paraId="0FB78278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0562CB0E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</w:tr>
      <w:tr w:rsidR="0069649A" w:rsidRPr="008125A3" w14:paraId="2769EB0A" w14:textId="77777777" w:rsidTr="00E713B0">
        <w:trPr>
          <w:trHeight w:val="1790"/>
        </w:trPr>
        <w:tc>
          <w:tcPr>
            <w:tcW w:w="2397" w:type="dxa"/>
          </w:tcPr>
          <w:p w14:paraId="42B08B89" w14:textId="051E73D0" w:rsidR="0069649A" w:rsidRPr="008125A3" w:rsidRDefault="0069649A" w:rsidP="008125A3">
            <w:pPr>
              <w:pStyle w:val="TableParagraph"/>
              <w:ind w:left="112" w:right="128"/>
              <w:rPr>
                <w:rFonts w:ascii="Cambria" w:hAnsi="Cambria"/>
              </w:rPr>
            </w:pPr>
          </w:p>
        </w:tc>
        <w:tc>
          <w:tcPr>
            <w:tcW w:w="2610" w:type="dxa"/>
          </w:tcPr>
          <w:p w14:paraId="62EBF3C5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3092" w:type="dxa"/>
          </w:tcPr>
          <w:p w14:paraId="5997CC1D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6B699379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</w:tr>
      <w:tr w:rsidR="0069649A" w:rsidRPr="008125A3" w14:paraId="3B778E2B" w14:textId="77777777" w:rsidTr="00E713B0">
        <w:trPr>
          <w:trHeight w:val="1703"/>
        </w:trPr>
        <w:tc>
          <w:tcPr>
            <w:tcW w:w="2397" w:type="dxa"/>
          </w:tcPr>
          <w:p w14:paraId="225114B0" w14:textId="7C4DA80F" w:rsidR="0069649A" w:rsidRPr="008125A3" w:rsidRDefault="0069649A" w:rsidP="008125A3">
            <w:pPr>
              <w:pStyle w:val="TableParagraph"/>
              <w:ind w:left="112" w:right="643"/>
              <w:rPr>
                <w:rFonts w:ascii="Cambria" w:hAnsi="Cambria"/>
              </w:rPr>
            </w:pPr>
          </w:p>
        </w:tc>
        <w:tc>
          <w:tcPr>
            <w:tcW w:w="2610" w:type="dxa"/>
          </w:tcPr>
          <w:p w14:paraId="1F72F646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3092" w:type="dxa"/>
          </w:tcPr>
          <w:p w14:paraId="6BB9E253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52E56223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</w:tr>
      <w:tr w:rsidR="0069649A" w:rsidRPr="008125A3" w14:paraId="16D546E4" w14:textId="77777777" w:rsidTr="00E713B0">
        <w:trPr>
          <w:trHeight w:val="1466"/>
        </w:trPr>
        <w:tc>
          <w:tcPr>
            <w:tcW w:w="2397" w:type="dxa"/>
          </w:tcPr>
          <w:p w14:paraId="3124629C" w14:textId="774477D8" w:rsidR="0069649A" w:rsidRPr="008125A3" w:rsidRDefault="0069649A" w:rsidP="008125A3">
            <w:pPr>
              <w:pStyle w:val="TableParagraph"/>
              <w:ind w:left="112"/>
              <w:rPr>
                <w:rFonts w:ascii="Cambria" w:hAnsi="Cambria"/>
              </w:rPr>
            </w:pPr>
          </w:p>
        </w:tc>
        <w:tc>
          <w:tcPr>
            <w:tcW w:w="2610" w:type="dxa"/>
          </w:tcPr>
          <w:p w14:paraId="738610EB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3092" w:type="dxa"/>
          </w:tcPr>
          <w:p w14:paraId="3B7B4B86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5630AD66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</w:tr>
      <w:tr w:rsidR="0069649A" w:rsidRPr="008125A3" w14:paraId="2CDC8406" w14:textId="77777777" w:rsidTr="00E713B0">
        <w:trPr>
          <w:trHeight w:val="1745"/>
        </w:trPr>
        <w:tc>
          <w:tcPr>
            <w:tcW w:w="2397" w:type="dxa"/>
          </w:tcPr>
          <w:p w14:paraId="5438110F" w14:textId="18B69F25" w:rsidR="0069649A" w:rsidRPr="008125A3" w:rsidRDefault="0069649A" w:rsidP="008125A3">
            <w:pPr>
              <w:pStyle w:val="TableParagraph"/>
              <w:ind w:left="112"/>
              <w:rPr>
                <w:rFonts w:ascii="Cambria" w:hAnsi="Cambria"/>
              </w:rPr>
            </w:pPr>
          </w:p>
        </w:tc>
        <w:tc>
          <w:tcPr>
            <w:tcW w:w="2610" w:type="dxa"/>
          </w:tcPr>
          <w:p w14:paraId="2BA226A1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3092" w:type="dxa"/>
          </w:tcPr>
          <w:p w14:paraId="66204FF1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1768" w:type="dxa"/>
            <w:tcBorders>
              <w:right w:val="single" w:sz="6" w:space="0" w:color="000000"/>
            </w:tcBorders>
          </w:tcPr>
          <w:p w14:paraId="6B62F1B3" w14:textId="77777777" w:rsidR="0069649A" w:rsidRPr="008125A3" w:rsidRDefault="0069649A">
            <w:pPr>
              <w:pStyle w:val="TableParagraph"/>
              <w:rPr>
                <w:rFonts w:ascii="Cambria" w:hAnsi="Cambria"/>
              </w:rPr>
            </w:pPr>
          </w:p>
        </w:tc>
      </w:tr>
    </w:tbl>
    <w:p w14:paraId="680A4E5D" w14:textId="46C30E4B" w:rsidR="00CE65B1" w:rsidRDefault="00CE65B1"/>
    <w:p w14:paraId="13906449" w14:textId="77777777" w:rsidR="00CE65B1" w:rsidRDefault="00CE65B1" w:rsidP="00CE65B1"/>
    <w:p w14:paraId="14AF325E" w14:textId="77777777" w:rsidR="0069649A" w:rsidRDefault="0069649A" w:rsidP="00CE65B1"/>
    <w:p w14:paraId="202BFF9D" w14:textId="77777777" w:rsidR="0069649A" w:rsidRDefault="0069649A" w:rsidP="00CE65B1"/>
    <w:p w14:paraId="52F9FE1B" w14:textId="77777777" w:rsidR="0069649A" w:rsidRDefault="0069649A" w:rsidP="00CE65B1"/>
    <w:p w14:paraId="5B962401" w14:textId="29F01E2B" w:rsidR="0069649A" w:rsidRDefault="0069649A">
      <w:pPr>
        <w:widowControl/>
        <w:autoSpaceDE/>
        <w:autoSpaceDN/>
      </w:pPr>
      <w:r>
        <w:br w:type="page"/>
      </w:r>
    </w:p>
    <w:p w14:paraId="7BC22F5C" w14:textId="77777777" w:rsidR="0069649A" w:rsidRPr="00CE65B1" w:rsidRDefault="0069649A" w:rsidP="00CE65B1"/>
    <w:p w14:paraId="697965FD" w14:textId="73E55F45" w:rsidR="0069649A" w:rsidRPr="0069649A" w:rsidRDefault="0069649A" w:rsidP="00CE65B1">
      <w:pPr>
        <w:tabs>
          <w:tab w:val="left" w:pos="1000"/>
        </w:tabs>
        <w:rPr>
          <w:rFonts w:ascii="Cambria" w:hAnsi="Cambria"/>
          <w:b/>
          <w:bCs/>
          <w:sz w:val="28"/>
          <w:szCs w:val="28"/>
        </w:rPr>
      </w:pPr>
      <w:r w:rsidRPr="00DF2656">
        <w:rPr>
          <w:rFonts w:ascii="Cambria" w:hAnsi="Cambria"/>
          <w:sz w:val="24"/>
          <w:szCs w:val="24"/>
        </w:rPr>
        <w:t>1</w:t>
      </w:r>
      <w:r w:rsidR="008F07C8" w:rsidRPr="00DF2656">
        <w:rPr>
          <w:rFonts w:ascii="Cambria" w:hAnsi="Cambria"/>
          <w:sz w:val="24"/>
          <w:szCs w:val="24"/>
        </w:rPr>
        <w:t>2</w:t>
      </w:r>
      <w:r w:rsidRPr="00DF2656">
        <w:rPr>
          <w:rFonts w:ascii="Cambria" w:hAnsi="Cambria"/>
          <w:sz w:val="24"/>
          <w:szCs w:val="24"/>
        </w:rPr>
        <w:t>.</w:t>
      </w:r>
      <w:r w:rsidRPr="0069649A">
        <w:rPr>
          <w:rFonts w:ascii="Cambria" w:hAnsi="Cambria"/>
          <w:b/>
          <w:bCs/>
          <w:sz w:val="28"/>
          <w:szCs w:val="28"/>
        </w:rPr>
        <w:t xml:space="preserve"> </w:t>
      </w:r>
      <w:r w:rsidRPr="008F07C8">
        <w:rPr>
          <w:rFonts w:ascii="Cambria" w:hAnsi="Cambria"/>
          <w:b/>
          <w:bCs/>
          <w:sz w:val="24"/>
          <w:szCs w:val="24"/>
        </w:rPr>
        <w:t>WORK EXPERIENCE</w:t>
      </w:r>
      <w:r w:rsidRPr="0069649A">
        <w:rPr>
          <w:rFonts w:ascii="Cambria" w:hAnsi="Cambria"/>
          <w:b/>
          <w:bCs/>
          <w:sz w:val="28"/>
          <w:szCs w:val="28"/>
        </w:rPr>
        <w:t xml:space="preserve"> </w:t>
      </w:r>
    </w:p>
    <w:p w14:paraId="16A7BC36" w14:textId="0AAD9998" w:rsidR="00B85C49" w:rsidRPr="008125A3" w:rsidRDefault="0069649A" w:rsidP="00CE65B1">
      <w:pPr>
        <w:tabs>
          <w:tab w:val="left" w:pos="100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S</w:t>
      </w:r>
      <w:r w:rsidR="00A92AFD" w:rsidRPr="008125A3">
        <w:rPr>
          <w:rFonts w:ascii="Cambria" w:hAnsi="Cambria"/>
          <w:sz w:val="24"/>
          <w:szCs w:val="24"/>
        </w:rPr>
        <w:t>canned copies</w:t>
      </w:r>
      <w:r w:rsidR="008A0F70" w:rsidRPr="008125A3">
        <w:rPr>
          <w:rFonts w:ascii="Cambria" w:hAnsi="Cambria"/>
          <w:sz w:val="24"/>
          <w:szCs w:val="24"/>
        </w:rPr>
        <w:t xml:space="preserve"> of Service/ E</w:t>
      </w:r>
      <w:r w:rsidR="00A92AFD" w:rsidRPr="008125A3">
        <w:rPr>
          <w:rFonts w:ascii="Cambria" w:hAnsi="Cambria"/>
          <w:sz w:val="24"/>
          <w:szCs w:val="24"/>
        </w:rPr>
        <w:t>xperience certificates</w:t>
      </w:r>
      <w:r w:rsidR="008A0F70" w:rsidRPr="008125A3">
        <w:rPr>
          <w:rFonts w:ascii="Cambria" w:hAnsi="Cambria"/>
          <w:sz w:val="24"/>
          <w:szCs w:val="24"/>
        </w:rPr>
        <w:t xml:space="preserve"> should be attached)</w:t>
      </w:r>
      <w:r w:rsidR="00A92AFD" w:rsidRPr="008125A3">
        <w:rPr>
          <w:rFonts w:ascii="Cambria" w:hAnsi="Cambria"/>
          <w:sz w:val="24"/>
          <w:szCs w:val="24"/>
        </w:rPr>
        <w:t>:</w:t>
      </w:r>
    </w:p>
    <w:p w14:paraId="19219836" w14:textId="77777777" w:rsidR="00B85C49" w:rsidRDefault="00B85C49">
      <w:pPr>
        <w:pStyle w:val="BodyText"/>
        <w:spacing w:before="7"/>
        <w:rPr>
          <w:sz w:val="17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7"/>
        <w:gridCol w:w="2340"/>
        <w:gridCol w:w="1890"/>
        <w:gridCol w:w="2790"/>
      </w:tblGrid>
      <w:tr w:rsidR="008A0F70" w14:paraId="2B4837B6" w14:textId="77777777" w:rsidTr="008F07C8">
        <w:trPr>
          <w:trHeight w:hRule="exact" w:val="1009"/>
        </w:trPr>
        <w:tc>
          <w:tcPr>
            <w:tcW w:w="2757" w:type="dxa"/>
          </w:tcPr>
          <w:p w14:paraId="2D7F03D2" w14:textId="6523C202" w:rsidR="0069649A" w:rsidRPr="008F07C8" w:rsidRDefault="005E47C4" w:rsidP="008A0F70">
            <w:pPr>
              <w:pStyle w:val="TableParagraph"/>
              <w:ind w:left="113" w:right="95" w:firstLine="3"/>
              <w:jc w:val="both"/>
              <w:rPr>
                <w:rFonts w:ascii="Cambria" w:hAnsi="Cambria"/>
                <w:b/>
                <w:bCs/>
              </w:rPr>
            </w:pPr>
            <w:r w:rsidRPr="008F07C8">
              <w:rPr>
                <w:rFonts w:ascii="Cambria" w:hAnsi="Cambria"/>
                <w:b/>
                <w:bCs/>
              </w:rPr>
              <w:t xml:space="preserve">Position &amp; </w:t>
            </w:r>
          </w:p>
          <w:p w14:paraId="27D6BF37" w14:textId="2DFD3082" w:rsidR="0069649A" w:rsidRPr="008F07C8" w:rsidRDefault="005E47C4" w:rsidP="008A0F70">
            <w:pPr>
              <w:pStyle w:val="TableParagraph"/>
              <w:ind w:left="113" w:right="95" w:firstLine="3"/>
              <w:jc w:val="both"/>
              <w:rPr>
                <w:rFonts w:ascii="Cambria" w:hAnsi="Cambria"/>
                <w:b/>
                <w:bCs/>
              </w:rPr>
            </w:pPr>
            <w:r w:rsidRPr="008F07C8">
              <w:rPr>
                <w:rFonts w:ascii="Cambria" w:hAnsi="Cambria"/>
                <w:b/>
                <w:bCs/>
              </w:rPr>
              <w:t>Year of Service</w:t>
            </w:r>
            <w:r w:rsidR="00E713B0">
              <w:rPr>
                <w:rFonts w:ascii="Cambria" w:hAnsi="Cambria"/>
                <w:b/>
                <w:bCs/>
              </w:rPr>
              <w:t>s</w:t>
            </w:r>
            <w:r w:rsidRPr="008F07C8">
              <w:rPr>
                <w:rFonts w:ascii="Cambria" w:hAnsi="Cambria"/>
                <w:b/>
                <w:bCs/>
              </w:rPr>
              <w:t xml:space="preserve"> </w:t>
            </w:r>
          </w:p>
          <w:p w14:paraId="010D37D0" w14:textId="653AC31E" w:rsidR="005E47C4" w:rsidRPr="008F07C8" w:rsidRDefault="005E47C4" w:rsidP="008A0F70">
            <w:pPr>
              <w:pStyle w:val="TableParagraph"/>
              <w:ind w:left="113" w:right="95" w:firstLine="3"/>
              <w:jc w:val="both"/>
              <w:rPr>
                <w:rFonts w:ascii="Cambria" w:hAnsi="Cambria"/>
                <w:b/>
                <w:bCs/>
              </w:rPr>
            </w:pPr>
            <w:proofErr w:type="gramStart"/>
            <w:r w:rsidRPr="008F07C8">
              <w:rPr>
                <w:rFonts w:ascii="Cambria" w:hAnsi="Cambria"/>
                <w:b/>
                <w:bCs/>
              </w:rPr>
              <w:t>with</w:t>
            </w:r>
            <w:proofErr w:type="gramEnd"/>
            <w:r w:rsidRPr="008F07C8">
              <w:rPr>
                <w:rFonts w:ascii="Cambria" w:hAnsi="Cambria"/>
                <w:b/>
                <w:bCs/>
              </w:rPr>
              <w:t xml:space="preserve"> dates- from &amp; to).  </w:t>
            </w:r>
          </w:p>
          <w:p w14:paraId="125AF538" w14:textId="71C2FADF" w:rsidR="008A0F70" w:rsidRPr="008F07C8" w:rsidRDefault="008A0F70" w:rsidP="008A0F70">
            <w:pPr>
              <w:pStyle w:val="TableParagraph"/>
              <w:ind w:left="113" w:right="95" w:firstLine="3"/>
              <w:jc w:val="both"/>
              <w:rPr>
                <w:rFonts w:ascii="Cambria" w:hAnsi="Cambria"/>
                <w:b/>
                <w:bCs/>
              </w:rPr>
            </w:pPr>
          </w:p>
        </w:tc>
        <w:tc>
          <w:tcPr>
            <w:tcW w:w="2340" w:type="dxa"/>
          </w:tcPr>
          <w:p w14:paraId="07ED5907" w14:textId="601F38A4" w:rsidR="008A0F70" w:rsidRPr="008F07C8" w:rsidRDefault="005E47C4" w:rsidP="008125A3">
            <w:pPr>
              <w:pStyle w:val="TableParagraph"/>
              <w:ind w:left="160" w:right="180"/>
              <w:jc w:val="both"/>
              <w:rPr>
                <w:rFonts w:ascii="Cambria" w:hAnsi="Cambria"/>
                <w:b/>
                <w:bCs/>
              </w:rPr>
            </w:pPr>
            <w:r w:rsidRPr="008F07C8">
              <w:rPr>
                <w:rFonts w:ascii="Cambria" w:hAnsi="Cambria"/>
                <w:b/>
                <w:bCs/>
              </w:rPr>
              <w:t>Name of the university / institution</w:t>
            </w:r>
          </w:p>
        </w:tc>
        <w:tc>
          <w:tcPr>
            <w:tcW w:w="1890" w:type="dxa"/>
          </w:tcPr>
          <w:p w14:paraId="3F526712" w14:textId="6E1B0ABB" w:rsidR="008A0F70" w:rsidRPr="008F07C8" w:rsidRDefault="00021E38" w:rsidP="00021E38">
            <w:pPr>
              <w:pStyle w:val="TableParagraph"/>
              <w:ind w:left="90" w:right="90"/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 Pay/ Consolidated </w:t>
            </w:r>
            <w:r w:rsidR="008A0F70" w:rsidRPr="008F07C8">
              <w:rPr>
                <w:rFonts w:ascii="Cambria" w:hAnsi="Cambria"/>
                <w:b/>
                <w:bCs/>
              </w:rPr>
              <w:t>Pay</w:t>
            </w:r>
            <w:r w:rsidR="008125A3" w:rsidRPr="008F07C8">
              <w:rPr>
                <w:rFonts w:ascii="Cambria" w:hAnsi="Cambria"/>
                <w:b/>
                <w:bCs/>
              </w:rPr>
              <w:t>/</w:t>
            </w:r>
            <w:r w:rsidR="008A0F70" w:rsidRPr="008F07C8">
              <w:rPr>
                <w:rFonts w:ascii="Cambria" w:hAnsi="Cambria"/>
                <w:b/>
                <w:bCs/>
              </w:rPr>
              <w:t xml:space="preserve"> </w:t>
            </w:r>
            <w:r w:rsidR="008125A3" w:rsidRPr="008F07C8">
              <w:rPr>
                <w:rFonts w:ascii="Cambria" w:hAnsi="Cambria"/>
                <w:b/>
                <w:bCs/>
              </w:rPr>
              <w:t>Pay</w:t>
            </w:r>
            <w:r>
              <w:rPr>
                <w:rFonts w:ascii="Cambria" w:hAnsi="Cambria"/>
                <w:b/>
                <w:bCs/>
              </w:rPr>
              <w:t>-</w:t>
            </w:r>
            <w:r w:rsidR="008A0F70" w:rsidRPr="008F07C8">
              <w:rPr>
                <w:rFonts w:ascii="Cambria" w:hAnsi="Cambria"/>
                <w:b/>
                <w:bCs/>
              </w:rPr>
              <w:t>scale</w:t>
            </w:r>
            <w:r w:rsidR="008125A3" w:rsidRPr="008F07C8">
              <w:rPr>
                <w:rFonts w:ascii="Cambria" w:hAnsi="Cambria"/>
                <w:b/>
                <w:bCs/>
              </w:rPr>
              <w:t xml:space="preserve"> etc.</w:t>
            </w:r>
          </w:p>
        </w:tc>
        <w:tc>
          <w:tcPr>
            <w:tcW w:w="2790" w:type="dxa"/>
          </w:tcPr>
          <w:p w14:paraId="409C6ACB" w14:textId="3689E132" w:rsidR="008A0F70" w:rsidRPr="008F07C8" w:rsidRDefault="008A0F70" w:rsidP="008A0F70">
            <w:pPr>
              <w:pStyle w:val="TableParagraph"/>
              <w:ind w:left="131"/>
              <w:jc w:val="center"/>
              <w:rPr>
                <w:rFonts w:ascii="Cambria" w:hAnsi="Cambria"/>
                <w:b/>
                <w:bCs/>
              </w:rPr>
            </w:pPr>
            <w:r w:rsidRPr="008F07C8">
              <w:rPr>
                <w:rFonts w:ascii="Cambria" w:hAnsi="Cambria"/>
                <w:b/>
                <w:bCs/>
              </w:rPr>
              <w:t>Key activities</w:t>
            </w:r>
          </w:p>
        </w:tc>
      </w:tr>
      <w:tr w:rsidR="008A0F70" w14:paraId="7196D064" w14:textId="77777777" w:rsidTr="008F07C8">
        <w:trPr>
          <w:trHeight w:val="1871"/>
        </w:trPr>
        <w:tc>
          <w:tcPr>
            <w:tcW w:w="2757" w:type="dxa"/>
          </w:tcPr>
          <w:p w14:paraId="0F759177" w14:textId="77777777" w:rsidR="008F07C8" w:rsidRDefault="0069649A">
            <w:pPr>
              <w:pStyle w:val="TableParagraph"/>
            </w:pPr>
            <w:r>
              <w:t xml:space="preserve"> </w:t>
            </w:r>
          </w:p>
          <w:p w14:paraId="6191D900" w14:textId="1A52A35F" w:rsidR="008A0F70" w:rsidRDefault="0069649A">
            <w:pPr>
              <w:pStyle w:val="TableParagraph"/>
            </w:pPr>
            <w:r w:rsidRPr="008F07C8">
              <w:rPr>
                <w:b/>
                <w:bCs/>
              </w:rPr>
              <w:t>Position</w:t>
            </w:r>
            <w:r>
              <w:t>:_______</w:t>
            </w:r>
            <w:r w:rsidR="008F07C8">
              <w:t>__</w:t>
            </w:r>
            <w:r>
              <w:t>_______</w:t>
            </w:r>
          </w:p>
          <w:p w14:paraId="0F30471C" w14:textId="77777777" w:rsidR="0069649A" w:rsidRDefault="0069649A">
            <w:pPr>
              <w:pStyle w:val="TableParagraph"/>
            </w:pPr>
          </w:p>
          <w:p w14:paraId="1D8B37AA" w14:textId="00E328FD" w:rsidR="00E713B0" w:rsidRDefault="00E713B0">
            <w:pPr>
              <w:pStyle w:val="TableParagraph"/>
            </w:pPr>
            <w:r>
              <w:t>Year of Services______</w:t>
            </w:r>
          </w:p>
          <w:p w14:paraId="3C6792E4" w14:textId="77777777" w:rsidR="00E713B0" w:rsidRDefault="00E713B0">
            <w:pPr>
              <w:pStyle w:val="TableParagraph"/>
            </w:pPr>
          </w:p>
          <w:p w14:paraId="6C7B124C" w14:textId="77777777" w:rsidR="00E713B0" w:rsidRDefault="00E713B0">
            <w:pPr>
              <w:pStyle w:val="TableParagraph"/>
            </w:pPr>
          </w:p>
          <w:p w14:paraId="57BF1B04" w14:textId="4A24C33B" w:rsidR="0069649A" w:rsidRDefault="0069649A">
            <w:pPr>
              <w:pStyle w:val="TableParagraph"/>
            </w:pPr>
            <w:proofErr w:type="spellStart"/>
            <w:r>
              <w:t>Form________to</w:t>
            </w:r>
            <w:proofErr w:type="spellEnd"/>
            <w:r>
              <w:t>__________</w:t>
            </w:r>
          </w:p>
          <w:p w14:paraId="6F52294F" w14:textId="77777777" w:rsidR="008F07C8" w:rsidRDefault="008F07C8">
            <w:pPr>
              <w:pStyle w:val="TableParagraph"/>
            </w:pPr>
          </w:p>
          <w:p w14:paraId="3E07A593" w14:textId="25A8162D" w:rsidR="008F07C8" w:rsidRDefault="00E713B0">
            <w:pPr>
              <w:pStyle w:val="TableParagraph"/>
            </w:pPr>
            <w:r>
              <w:t xml:space="preserve"> </w:t>
            </w:r>
          </w:p>
          <w:p w14:paraId="6D072C0D" w14:textId="0AC591BE" w:rsidR="0069649A" w:rsidRDefault="0069649A">
            <w:pPr>
              <w:pStyle w:val="TableParagraph"/>
            </w:pPr>
            <w:r>
              <w:t xml:space="preserve"> </w:t>
            </w:r>
          </w:p>
        </w:tc>
        <w:tc>
          <w:tcPr>
            <w:tcW w:w="2340" w:type="dxa"/>
          </w:tcPr>
          <w:p w14:paraId="48A21919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238601FE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0F3CABC7" w14:textId="77777777" w:rsidR="008A0F70" w:rsidRDefault="008A0F70">
            <w:pPr>
              <w:pStyle w:val="TableParagraph"/>
            </w:pPr>
          </w:p>
        </w:tc>
      </w:tr>
      <w:tr w:rsidR="008A0F70" w14:paraId="5B08B5D1" w14:textId="77777777" w:rsidTr="008F07C8">
        <w:trPr>
          <w:trHeight w:val="1970"/>
        </w:trPr>
        <w:tc>
          <w:tcPr>
            <w:tcW w:w="2757" w:type="dxa"/>
          </w:tcPr>
          <w:p w14:paraId="5530E3C6" w14:textId="77777777" w:rsidR="008F07C8" w:rsidRDefault="008F07C8" w:rsidP="008F07C8">
            <w:pPr>
              <w:pStyle w:val="TableParagraph"/>
              <w:rPr>
                <w:b/>
                <w:bCs/>
              </w:rPr>
            </w:pPr>
          </w:p>
          <w:p w14:paraId="0253F8B4" w14:textId="77777777" w:rsidR="00E713B0" w:rsidRDefault="00E713B0" w:rsidP="00E713B0">
            <w:pPr>
              <w:pStyle w:val="TableParagraph"/>
            </w:pPr>
            <w:r w:rsidRPr="008F07C8">
              <w:rPr>
                <w:b/>
                <w:bCs/>
              </w:rPr>
              <w:t>Position</w:t>
            </w:r>
            <w:r>
              <w:t>:________________</w:t>
            </w:r>
          </w:p>
          <w:p w14:paraId="6A78D054" w14:textId="77777777" w:rsidR="00E713B0" w:rsidRDefault="00E713B0" w:rsidP="00E713B0">
            <w:pPr>
              <w:pStyle w:val="TableParagraph"/>
            </w:pPr>
          </w:p>
          <w:p w14:paraId="37DD1689" w14:textId="77777777" w:rsidR="00E713B0" w:rsidRDefault="00E713B0" w:rsidP="00E713B0">
            <w:pPr>
              <w:pStyle w:val="TableParagraph"/>
            </w:pPr>
            <w:r>
              <w:t>Year of Services______</w:t>
            </w:r>
          </w:p>
          <w:p w14:paraId="37B66574" w14:textId="77777777" w:rsidR="00E713B0" w:rsidRDefault="00E713B0" w:rsidP="00E713B0">
            <w:pPr>
              <w:pStyle w:val="TableParagraph"/>
            </w:pPr>
          </w:p>
          <w:p w14:paraId="6B5EEB41" w14:textId="77777777" w:rsidR="00E713B0" w:rsidRDefault="00E713B0" w:rsidP="00E713B0">
            <w:pPr>
              <w:pStyle w:val="TableParagraph"/>
            </w:pPr>
          </w:p>
          <w:p w14:paraId="33740DD5" w14:textId="77777777" w:rsidR="00E713B0" w:rsidRDefault="00E713B0" w:rsidP="00E713B0">
            <w:pPr>
              <w:pStyle w:val="TableParagraph"/>
            </w:pPr>
            <w:proofErr w:type="spellStart"/>
            <w:r>
              <w:t>Form________to</w:t>
            </w:r>
            <w:proofErr w:type="spellEnd"/>
            <w:r>
              <w:t>__________</w:t>
            </w:r>
          </w:p>
          <w:p w14:paraId="0AD9C6F4" w14:textId="77777777" w:rsidR="008A0F70" w:rsidRDefault="008A0F70">
            <w:pPr>
              <w:pStyle w:val="TableParagraph"/>
            </w:pPr>
          </w:p>
        </w:tc>
        <w:tc>
          <w:tcPr>
            <w:tcW w:w="2340" w:type="dxa"/>
          </w:tcPr>
          <w:p w14:paraId="4B1F511A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5023141B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1F3B1409" w14:textId="77777777" w:rsidR="008A0F70" w:rsidRDefault="008A0F70">
            <w:pPr>
              <w:pStyle w:val="TableParagraph"/>
            </w:pPr>
          </w:p>
        </w:tc>
      </w:tr>
      <w:tr w:rsidR="008A0F70" w14:paraId="562C75D1" w14:textId="77777777" w:rsidTr="008F07C8">
        <w:trPr>
          <w:trHeight w:val="2240"/>
        </w:trPr>
        <w:tc>
          <w:tcPr>
            <w:tcW w:w="2757" w:type="dxa"/>
          </w:tcPr>
          <w:p w14:paraId="28AB783F" w14:textId="77777777" w:rsidR="008F07C8" w:rsidRDefault="008F07C8" w:rsidP="008F07C8">
            <w:pPr>
              <w:pStyle w:val="TableParagraph"/>
              <w:rPr>
                <w:b/>
                <w:bCs/>
              </w:rPr>
            </w:pPr>
          </w:p>
          <w:p w14:paraId="3A0F452F" w14:textId="77777777" w:rsidR="00E713B0" w:rsidRDefault="00E713B0" w:rsidP="00E713B0">
            <w:pPr>
              <w:pStyle w:val="TableParagraph"/>
            </w:pPr>
            <w:r w:rsidRPr="008F07C8">
              <w:rPr>
                <w:b/>
                <w:bCs/>
              </w:rPr>
              <w:t>Position</w:t>
            </w:r>
            <w:r>
              <w:t>:________________</w:t>
            </w:r>
          </w:p>
          <w:p w14:paraId="76DDEABF" w14:textId="77777777" w:rsidR="00E713B0" w:rsidRDefault="00E713B0" w:rsidP="00E713B0">
            <w:pPr>
              <w:pStyle w:val="TableParagraph"/>
            </w:pPr>
          </w:p>
          <w:p w14:paraId="3A8396F3" w14:textId="77777777" w:rsidR="00E713B0" w:rsidRDefault="00E713B0" w:rsidP="00E713B0">
            <w:pPr>
              <w:pStyle w:val="TableParagraph"/>
            </w:pPr>
            <w:r>
              <w:t>Year of Services______</w:t>
            </w:r>
          </w:p>
          <w:p w14:paraId="6542C1F7" w14:textId="77777777" w:rsidR="00E713B0" w:rsidRDefault="00E713B0" w:rsidP="00E713B0">
            <w:pPr>
              <w:pStyle w:val="TableParagraph"/>
            </w:pPr>
          </w:p>
          <w:p w14:paraId="4D180AD4" w14:textId="77777777" w:rsidR="00E713B0" w:rsidRDefault="00E713B0" w:rsidP="00E713B0">
            <w:pPr>
              <w:pStyle w:val="TableParagraph"/>
            </w:pPr>
          </w:p>
          <w:p w14:paraId="2E6448A6" w14:textId="77777777" w:rsidR="00E713B0" w:rsidRDefault="00E713B0" w:rsidP="00E713B0">
            <w:pPr>
              <w:pStyle w:val="TableParagraph"/>
            </w:pPr>
            <w:proofErr w:type="spellStart"/>
            <w:r>
              <w:t>Form________to</w:t>
            </w:r>
            <w:proofErr w:type="spellEnd"/>
            <w:r>
              <w:t>__________</w:t>
            </w:r>
          </w:p>
          <w:p w14:paraId="1A965116" w14:textId="77777777" w:rsidR="008A0F70" w:rsidRDefault="008A0F70">
            <w:pPr>
              <w:pStyle w:val="TableParagraph"/>
            </w:pPr>
          </w:p>
        </w:tc>
        <w:tc>
          <w:tcPr>
            <w:tcW w:w="2340" w:type="dxa"/>
          </w:tcPr>
          <w:p w14:paraId="7DF4E37C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1DA6542E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3041E394" w14:textId="77777777" w:rsidR="008A0F70" w:rsidRDefault="008A0F70">
            <w:pPr>
              <w:pStyle w:val="TableParagraph"/>
            </w:pPr>
          </w:p>
        </w:tc>
      </w:tr>
      <w:tr w:rsidR="008A0F70" w14:paraId="722B00AE" w14:textId="77777777" w:rsidTr="008F07C8">
        <w:trPr>
          <w:trHeight w:val="1790"/>
        </w:trPr>
        <w:tc>
          <w:tcPr>
            <w:tcW w:w="2757" w:type="dxa"/>
          </w:tcPr>
          <w:p w14:paraId="19EAD163" w14:textId="77777777" w:rsidR="008F07C8" w:rsidRDefault="008F07C8" w:rsidP="008F07C8">
            <w:pPr>
              <w:pStyle w:val="TableParagraph"/>
              <w:rPr>
                <w:b/>
                <w:bCs/>
              </w:rPr>
            </w:pPr>
          </w:p>
          <w:p w14:paraId="5843D5C8" w14:textId="77777777" w:rsidR="00E713B0" w:rsidRDefault="00E713B0" w:rsidP="00E713B0">
            <w:pPr>
              <w:pStyle w:val="TableParagraph"/>
            </w:pPr>
            <w:r w:rsidRPr="008F07C8">
              <w:rPr>
                <w:b/>
                <w:bCs/>
              </w:rPr>
              <w:t>Position</w:t>
            </w:r>
            <w:r>
              <w:t>:________________</w:t>
            </w:r>
          </w:p>
          <w:p w14:paraId="3D6D2C74" w14:textId="77777777" w:rsidR="00E713B0" w:rsidRDefault="00E713B0" w:rsidP="00E713B0">
            <w:pPr>
              <w:pStyle w:val="TableParagraph"/>
            </w:pPr>
          </w:p>
          <w:p w14:paraId="204F2CF8" w14:textId="77777777" w:rsidR="00E713B0" w:rsidRDefault="00E713B0" w:rsidP="00E713B0">
            <w:pPr>
              <w:pStyle w:val="TableParagraph"/>
            </w:pPr>
            <w:r>
              <w:t>Year of Services______</w:t>
            </w:r>
          </w:p>
          <w:p w14:paraId="187CDCDE" w14:textId="77777777" w:rsidR="00E713B0" w:rsidRDefault="00E713B0" w:rsidP="00E713B0">
            <w:pPr>
              <w:pStyle w:val="TableParagraph"/>
            </w:pPr>
          </w:p>
          <w:p w14:paraId="09320206" w14:textId="77777777" w:rsidR="00E713B0" w:rsidRDefault="00E713B0" w:rsidP="00E713B0">
            <w:pPr>
              <w:pStyle w:val="TableParagraph"/>
            </w:pPr>
          </w:p>
          <w:p w14:paraId="5E845DB2" w14:textId="77777777" w:rsidR="00E713B0" w:rsidRDefault="00E713B0" w:rsidP="00E713B0">
            <w:pPr>
              <w:pStyle w:val="TableParagraph"/>
            </w:pPr>
            <w:proofErr w:type="spellStart"/>
            <w:r>
              <w:t>Form________to</w:t>
            </w:r>
            <w:proofErr w:type="spellEnd"/>
            <w:r>
              <w:t>__________</w:t>
            </w:r>
          </w:p>
          <w:p w14:paraId="6E1831B3" w14:textId="77777777" w:rsidR="008A0F70" w:rsidRDefault="008A0F70">
            <w:pPr>
              <w:pStyle w:val="TableParagraph"/>
            </w:pPr>
          </w:p>
        </w:tc>
        <w:tc>
          <w:tcPr>
            <w:tcW w:w="2340" w:type="dxa"/>
          </w:tcPr>
          <w:p w14:paraId="54E11D2A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2DE403A5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62431CDC" w14:textId="77777777" w:rsidR="008A0F70" w:rsidRDefault="008A0F70">
            <w:pPr>
              <w:pStyle w:val="TableParagraph"/>
            </w:pPr>
          </w:p>
        </w:tc>
      </w:tr>
      <w:tr w:rsidR="008A0F70" w14:paraId="49E398E2" w14:textId="77777777" w:rsidTr="008F07C8">
        <w:trPr>
          <w:trHeight w:val="1790"/>
        </w:trPr>
        <w:tc>
          <w:tcPr>
            <w:tcW w:w="2757" w:type="dxa"/>
          </w:tcPr>
          <w:p w14:paraId="6285ABCC" w14:textId="77777777" w:rsidR="008F07C8" w:rsidRDefault="008F07C8" w:rsidP="008F07C8">
            <w:pPr>
              <w:pStyle w:val="TableParagraph"/>
              <w:rPr>
                <w:b/>
                <w:bCs/>
              </w:rPr>
            </w:pPr>
          </w:p>
          <w:p w14:paraId="170B5460" w14:textId="77777777" w:rsidR="00E713B0" w:rsidRDefault="00E713B0" w:rsidP="00E713B0">
            <w:pPr>
              <w:pStyle w:val="TableParagraph"/>
            </w:pPr>
            <w:r w:rsidRPr="008F07C8">
              <w:rPr>
                <w:b/>
                <w:bCs/>
              </w:rPr>
              <w:t>Position</w:t>
            </w:r>
            <w:r>
              <w:t>:________________</w:t>
            </w:r>
          </w:p>
          <w:p w14:paraId="28B0B121" w14:textId="77777777" w:rsidR="00E713B0" w:rsidRDefault="00E713B0" w:rsidP="00E713B0">
            <w:pPr>
              <w:pStyle w:val="TableParagraph"/>
            </w:pPr>
          </w:p>
          <w:p w14:paraId="1D88190E" w14:textId="77777777" w:rsidR="00E713B0" w:rsidRDefault="00E713B0" w:rsidP="00E713B0">
            <w:pPr>
              <w:pStyle w:val="TableParagraph"/>
            </w:pPr>
            <w:r>
              <w:t>Year of Services______</w:t>
            </w:r>
          </w:p>
          <w:p w14:paraId="0935EE4E" w14:textId="77777777" w:rsidR="00E713B0" w:rsidRDefault="00E713B0" w:rsidP="00E713B0">
            <w:pPr>
              <w:pStyle w:val="TableParagraph"/>
            </w:pPr>
          </w:p>
          <w:p w14:paraId="7503CCFF" w14:textId="77777777" w:rsidR="00E713B0" w:rsidRDefault="00E713B0" w:rsidP="00E713B0">
            <w:pPr>
              <w:pStyle w:val="TableParagraph"/>
            </w:pPr>
          </w:p>
          <w:p w14:paraId="2DDC485A" w14:textId="77777777" w:rsidR="00E713B0" w:rsidRDefault="00E713B0" w:rsidP="00E713B0">
            <w:pPr>
              <w:pStyle w:val="TableParagraph"/>
            </w:pPr>
            <w:proofErr w:type="spellStart"/>
            <w:r>
              <w:t>Form________to</w:t>
            </w:r>
            <w:proofErr w:type="spellEnd"/>
            <w:r>
              <w:t>__________</w:t>
            </w:r>
          </w:p>
          <w:p w14:paraId="5BE93A62" w14:textId="77777777" w:rsidR="008A0F70" w:rsidRDefault="008A0F70">
            <w:pPr>
              <w:pStyle w:val="TableParagraph"/>
            </w:pPr>
          </w:p>
        </w:tc>
        <w:tc>
          <w:tcPr>
            <w:tcW w:w="2340" w:type="dxa"/>
          </w:tcPr>
          <w:p w14:paraId="384BA73E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7D34F5C7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0B4020A7" w14:textId="77777777" w:rsidR="008A0F70" w:rsidRDefault="008A0F70">
            <w:pPr>
              <w:pStyle w:val="TableParagraph"/>
            </w:pPr>
          </w:p>
        </w:tc>
      </w:tr>
      <w:tr w:rsidR="008A0F70" w14:paraId="1D7B270A" w14:textId="77777777" w:rsidTr="008F07C8">
        <w:trPr>
          <w:trHeight w:val="827"/>
        </w:trPr>
        <w:tc>
          <w:tcPr>
            <w:tcW w:w="2757" w:type="dxa"/>
          </w:tcPr>
          <w:p w14:paraId="424F93D0" w14:textId="43870C3A" w:rsidR="008A0F70" w:rsidRPr="00021E38" w:rsidRDefault="00E713B0">
            <w:pPr>
              <w:pStyle w:val="TableParagraph"/>
              <w:rPr>
                <w:b/>
                <w:color w:val="4472C4" w:themeColor="accent1"/>
              </w:rPr>
            </w:pPr>
            <w:r w:rsidRPr="00021E38">
              <w:rPr>
                <w:b/>
                <w:color w:val="4472C4" w:themeColor="accent1"/>
              </w:rPr>
              <w:t>Total Years of the Services:</w:t>
            </w:r>
          </w:p>
          <w:p w14:paraId="06971CD3" w14:textId="1E1566EF" w:rsidR="00E713B0" w:rsidRDefault="00E713B0" w:rsidP="00E713B0">
            <w:pPr>
              <w:pStyle w:val="TableParagraph"/>
            </w:pPr>
            <w:r>
              <w:t>____________</w:t>
            </w:r>
          </w:p>
        </w:tc>
        <w:tc>
          <w:tcPr>
            <w:tcW w:w="2340" w:type="dxa"/>
          </w:tcPr>
          <w:p w14:paraId="2A1F701D" w14:textId="77777777" w:rsidR="008A0F70" w:rsidRDefault="008A0F70">
            <w:pPr>
              <w:pStyle w:val="TableParagraph"/>
            </w:pPr>
          </w:p>
        </w:tc>
        <w:tc>
          <w:tcPr>
            <w:tcW w:w="1890" w:type="dxa"/>
          </w:tcPr>
          <w:p w14:paraId="5F96A722" w14:textId="77777777" w:rsidR="008A0F70" w:rsidRDefault="008A0F70">
            <w:pPr>
              <w:pStyle w:val="TableParagraph"/>
            </w:pPr>
          </w:p>
        </w:tc>
        <w:tc>
          <w:tcPr>
            <w:tcW w:w="2790" w:type="dxa"/>
          </w:tcPr>
          <w:p w14:paraId="5B95CD12" w14:textId="77777777" w:rsidR="008A0F70" w:rsidRDefault="008A0F70">
            <w:pPr>
              <w:pStyle w:val="TableParagraph"/>
            </w:pPr>
          </w:p>
        </w:tc>
      </w:tr>
    </w:tbl>
    <w:p w14:paraId="5220BBB2" w14:textId="77777777" w:rsidR="00B85C49" w:rsidRDefault="00B85C49">
      <w:pPr>
        <w:pStyle w:val="BodyText"/>
        <w:spacing w:before="9"/>
        <w:rPr>
          <w:sz w:val="34"/>
        </w:rPr>
      </w:pPr>
    </w:p>
    <w:p w14:paraId="571114E3" w14:textId="455B2C0B" w:rsidR="008F07C8" w:rsidRDefault="008F07C8">
      <w:pPr>
        <w:widowControl/>
        <w:autoSpaceDE/>
        <w:autoSpaceDN/>
        <w:rPr>
          <w:sz w:val="34"/>
          <w:szCs w:val="24"/>
        </w:rPr>
      </w:pPr>
      <w:r>
        <w:rPr>
          <w:sz w:val="34"/>
        </w:rPr>
        <w:lastRenderedPageBreak/>
        <w:br w:type="page"/>
      </w:r>
    </w:p>
    <w:p w14:paraId="55B58B32" w14:textId="77777777" w:rsidR="008F07C8" w:rsidRDefault="008F07C8">
      <w:pPr>
        <w:pStyle w:val="BodyText"/>
        <w:spacing w:before="9"/>
        <w:rPr>
          <w:sz w:val="34"/>
        </w:rPr>
      </w:pPr>
    </w:p>
    <w:p w14:paraId="2BB80C32" w14:textId="1E21388F" w:rsidR="00B85C49" w:rsidRPr="008F07C8" w:rsidRDefault="008F07C8" w:rsidP="2BA2DF4A">
      <w:pPr>
        <w:pStyle w:val="ListParagraph"/>
        <w:tabs>
          <w:tab w:val="left" w:pos="940"/>
          <w:tab w:val="left" w:pos="941"/>
        </w:tabs>
        <w:spacing w:before="74"/>
        <w:rPr>
          <w:rFonts w:ascii="Cambria" w:hAnsi="Cambria"/>
          <w:b/>
          <w:bCs/>
          <w:sz w:val="28"/>
          <w:szCs w:val="28"/>
        </w:rPr>
      </w:pPr>
      <w:r w:rsidRPr="00DF2656">
        <w:rPr>
          <w:sz w:val="24"/>
          <w:szCs w:val="24"/>
        </w:rPr>
        <w:t>13.</w:t>
      </w:r>
      <w:r>
        <w:rPr>
          <w:b/>
          <w:bCs/>
          <w:sz w:val="28"/>
          <w:szCs w:val="28"/>
        </w:rPr>
        <w:t xml:space="preserve"> </w:t>
      </w:r>
      <w:r w:rsidRPr="008F07C8">
        <w:rPr>
          <w:rFonts w:ascii="Cambria" w:hAnsi="Cambria"/>
          <w:b/>
          <w:bCs/>
          <w:sz w:val="24"/>
          <w:szCs w:val="24"/>
        </w:rPr>
        <w:t>LANGUAGES:</w:t>
      </w:r>
    </w:p>
    <w:p w14:paraId="5AE48A43" w14:textId="1ED4F4B4" w:rsidR="00B85C49" w:rsidRDefault="008F07C8">
      <w:pPr>
        <w:pStyle w:val="BodyText"/>
        <w:rPr>
          <w:sz w:val="20"/>
        </w:rPr>
      </w:pPr>
      <w:r>
        <w:rPr>
          <w:sz w:val="20"/>
        </w:rPr>
        <w:t xml:space="preserve">       (Fill Yes / No) </w:t>
      </w:r>
    </w:p>
    <w:p w14:paraId="50F40DEB" w14:textId="77777777" w:rsidR="00B85C49" w:rsidRDefault="00B85C49">
      <w:pPr>
        <w:pStyle w:val="BodyText"/>
        <w:spacing w:before="3"/>
        <w:rPr>
          <w:sz w:val="10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3"/>
        <w:gridCol w:w="2308"/>
        <w:gridCol w:w="2313"/>
        <w:gridCol w:w="2573"/>
      </w:tblGrid>
      <w:tr w:rsidR="00B85C49" w14:paraId="57E7244A" w14:textId="77777777" w:rsidTr="002B0BAE">
        <w:trPr>
          <w:trHeight w:val="415"/>
        </w:trPr>
        <w:tc>
          <w:tcPr>
            <w:tcW w:w="2313" w:type="dxa"/>
          </w:tcPr>
          <w:p w14:paraId="024F676F" w14:textId="3C80CF3F" w:rsidR="00B85C49" w:rsidRPr="008125A3" w:rsidRDefault="00A92AFD" w:rsidP="00CE65B1">
            <w:pPr>
              <w:pStyle w:val="TableParagraph"/>
              <w:spacing w:line="270" w:lineRule="exact"/>
              <w:ind w:left="112"/>
              <w:jc w:val="center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Language</w:t>
            </w:r>
            <w:r w:rsidR="00CE65B1" w:rsidRPr="008125A3">
              <w:rPr>
                <w:rFonts w:ascii="Cambria" w:hAnsi="Cambria"/>
                <w:sz w:val="24"/>
              </w:rPr>
              <w:t>s</w:t>
            </w:r>
          </w:p>
        </w:tc>
        <w:tc>
          <w:tcPr>
            <w:tcW w:w="2308" w:type="dxa"/>
          </w:tcPr>
          <w:p w14:paraId="34576337" w14:textId="77777777" w:rsidR="00B85C49" w:rsidRPr="008125A3" w:rsidRDefault="00A92AFD" w:rsidP="00CE65B1">
            <w:pPr>
              <w:pStyle w:val="TableParagraph"/>
              <w:spacing w:line="270" w:lineRule="exact"/>
              <w:ind w:left="112"/>
              <w:jc w:val="center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Read</w:t>
            </w:r>
          </w:p>
        </w:tc>
        <w:tc>
          <w:tcPr>
            <w:tcW w:w="2313" w:type="dxa"/>
          </w:tcPr>
          <w:p w14:paraId="6B7124DF" w14:textId="77777777" w:rsidR="00B85C49" w:rsidRPr="008125A3" w:rsidRDefault="00A92AFD" w:rsidP="00CE65B1">
            <w:pPr>
              <w:pStyle w:val="TableParagraph"/>
              <w:spacing w:line="270" w:lineRule="exact"/>
              <w:ind w:left="112"/>
              <w:jc w:val="center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Write</w:t>
            </w:r>
          </w:p>
        </w:tc>
        <w:tc>
          <w:tcPr>
            <w:tcW w:w="2573" w:type="dxa"/>
          </w:tcPr>
          <w:p w14:paraId="173C65D1" w14:textId="77777777" w:rsidR="00B85C49" w:rsidRPr="008125A3" w:rsidRDefault="00A92AFD" w:rsidP="00CE65B1">
            <w:pPr>
              <w:pStyle w:val="TableParagraph"/>
              <w:spacing w:line="270" w:lineRule="exact"/>
              <w:ind w:left="112"/>
              <w:jc w:val="center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Speak</w:t>
            </w:r>
          </w:p>
        </w:tc>
      </w:tr>
      <w:tr w:rsidR="00B85C49" w14:paraId="0A6CB2C4" w14:textId="77777777" w:rsidTr="002B0BAE">
        <w:trPr>
          <w:trHeight w:val="412"/>
        </w:trPr>
        <w:tc>
          <w:tcPr>
            <w:tcW w:w="2313" w:type="dxa"/>
          </w:tcPr>
          <w:p w14:paraId="49A56AFD" w14:textId="77777777" w:rsidR="00B85C49" w:rsidRPr="008125A3" w:rsidRDefault="00A92AFD">
            <w:pPr>
              <w:pStyle w:val="TableParagraph"/>
              <w:spacing w:line="270" w:lineRule="exact"/>
              <w:ind w:left="112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English</w:t>
            </w:r>
          </w:p>
        </w:tc>
        <w:tc>
          <w:tcPr>
            <w:tcW w:w="2308" w:type="dxa"/>
          </w:tcPr>
          <w:p w14:paraId="77A52294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313" w:type="dxa"/>
          </w:tcPr>
          <w:p w14:paraId="007DCDA8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573" w:type="dxa"/>
          </w:tcPr>
          <w:p w14:paraId="450EA2D7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</w:tr>
      <w:tr w:rsidR="00B85C49" w14:paraId="39C2BC7B" w14:textId="77777777" w:rsidTr="002B0BAE">
        <w:trPr>
          <w:trHeight w:val="412"/>
        </w:trPr>
        <w:tc>
          <w:tcPr>
            <w:tcW w:w="2313" w:type="dxa"/>
          </w:tcPr>
          <w:p w14:paraId="68A4BDAC" w14:textId="77777777" w:rsidR="00B85C49" w:rsidRPr="008125A3" w:rsidRDefault="00A92AFD">
            <w:pPr>
              <w:pStyle w:val="TableParagraph"/>
              <w:spacing w:line="269" w:lineRule="exact"/>
              <w:ind w:left="112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Hindi</w:t>
            </w:r>
          </w:p>
        </w:tc>
        <w:tc>
          <w:tcPr>
            <w:tcW w:w="2308" w:type="dxa"/>
          </w:tcPr>
          <w:p w14:paraId="3DD355C9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313" w:type="dxa"/>
          </w:tcPr>
          <w:p w14:paraId="1A81F0B1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573" w:type="dxa"/>
          </w:tcPr>
          <w:p w14:paraId="717AAFBA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</w:tr>
      <w:tr w:rsidR="00B85C49" w14:paraId="78D7DC88" w14:textId="77777777" w:rsidTr="002B0BAE">
        <w:trPr>
          <w:trHeight w:val="415"/>
        </w:trPr>
        <w:tc>
          <w:tcPr>
            <w:tcW w:w="2313" w:type="dxa"/>
          </w:tcPr>
          <w:p w14:paraId="10C04D7B" w14:textId="673D21FA" w:rsidR="00B85C49" w:rsidRPr="008125A3" w:rsidRDefault="00A92AFD">
            <w:pPr>
              <w:pStyle w:val="TableParagraph"/>
              <w:spacing w:line="270" w:lineRule="exact"/>
              <w:ind w:left="112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Any other</w:t>
            </w:r>
            <w:r w:rsidR="00021E38">
              <w:rPr>
                <w:rFonts w:ascii="Cambria" w:hAnsi="Cambria"/>
                <w:sz w:val="24"/>
              </w:rPr>
              <w:t>(_________)</w:t>
            </w:r>
          </w:p>
        </w:tc>
        <w:tc>
          <w:tcPr>
            <w:tcW w:w="2308" w:type="dxa"/>
          </w:tcPr>
          <w:p w14:paraId="56EE48EE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313" w:type="dxa"/>
          </w:tcPr>
          <w:p w14:paraId="2908EB2C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  <w:tc>
          <w:tcPr>
            <w:tcW w:w="2573" w:type="dxa"/>
          </w:tcPr>
          <w:p w14:paraId="121FD38A" w14:textId="77777777" w:rsidR="00B85C49" w:rsidRPr="008125A3" w:rsidRDefault="00B85C49">
            <w:pPr>
              <w:pStyle w:val="TableParagraph"/>
              <w:rPr>
                <w:rFonts w:ascii="Cambria" w:hAnsi="Cambria"/>
              </w:rPr>
            </w:pPr>
          </w:p>
        </w:tc>
      </w:tr>
    </w:tbl>
    <w:p w14:paraId="1FE2DD96" w14:textId="77777777" w:rsidR="00B85C49" w:rsidRDefault="00B85C49">
      <w:pPr>
        <w:pStyle w:val="BodyText"/>
        <w:spacing w:before="9"/>
        <w:rPr>
          <w:sz w:val="21"/>
        </w:rPr>
      </w:pPr>
    </w:p>
    <w:p w14:paraId="4637A9D8" w14:textId="02E0C235" w:rsidR="00B85C49" w:rsidRPr="008F07C8" w:rsidRDefault="2839E3BB" w:rsidP="008F07C8">
      <w:pPr>
        <w:pStyle w:val="ListParagraph"/>
        <w:tabs>
          <w:tab w:val="left" w:pos="940"/>
          <w:tab w:val="left" w:pos="941"/>
        </w:tabs>
        <w:spacing w:before="74"/>
        <w:rPr>
          <w:rFonts w:ascii="Cambria" w:hAnsi="Cambria"/>
          <w:b/>
          <w:bCs/>
          <w:sz w:val="28"/>
          <w:szCs w:val="28"/>
        </w:rPr>
      </w:pPr>
      <w:r w:rsidRPr="00DF2656">
        <w:rPr>
          <w:sz w:val="24"/>
          <w:szCs w:val="24"/>
        </w:rPr>
        <w:t>1</w:t>
      </w:r>
      <w:r w:rsidR="008F07C8" w:rsidRPr="00DF2656">
        <w:rPr>
          <w:sz w:val="24"/>
          <w:szCs w:val="24"/>
        </w:rPr>
        <w:t>4</w:t>
      </w:r>
      <w:r w:rsidRPr="00DF2656">
        <w:rPr>
          <w:sz w:val="24"/>
          <w:szCs w:val="24"/>
        </w:rPr>
        <w:t>.</w:t>
      </w:r>
      <w:r w:rsidR="008F07C8">
        <w:rPr>
          <w:rFonts w:ascii="Cambria" w:hAnsi="Cambria"/>
          <w:b/>
          <w:bCs/>
          <w:sz w:val="28"/>
          <w:szCs w:val="28"/>
        </w:rPr>
        <w:t xml:space="preserve"> </w:t>
      </w:r>
      <w:r w:rsidR="008F07C8" w:rsidRPr="008F07C8">
        <w:rPr>
          <w:rFonts w:ascii="Cambria" w:hAnsi="Cambria"/>
          <w:b/>
          <w:bCs/>
          <w:sz w:val="24"/>
          <w:szCs w:val="24"/>
        </w:rPr>
        <w:t>PLEASE SPECIFY FAMILIARITY WITH COMPUTERS:</w:t>
      </w:r>
    </w:p>
    <w:p w14:paraId="27357532" w14:textId="77777777" w:rsidR="00B85C49" w:rsidRDefault="00B85C49">
      <w:pPr>
        <w:pStyle w:val="BodyText"/>
        <w:rPr>
          <w:sz w:val="20"/>
        </w:rPr>
      </w:pPr>
    </w:p>
    <w:p w14:paraId="07F023C8" w14:textId="77777777" w:rsidR="00B85C49" w:rsidRDefault="00B85C49">
      <w:pPr>
        <w:pStyle w:val="BodyText"/>
        <w:spacing w:before="3"/>
        <w:rPr>
          <w:sz w:val="10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77"/>
        <w:gridCol w:w="5130"/>
      </w:tblGrid>
      <w:tr w:rsidR="00B85C49" w14:paraId="20E825C6" w14:textId="77777777" w:rsidTr="008F07C8">
        <w:trPr>
          <w:trHeight w:val="2087"/>
        </w:trPr>
        <w:tc>
          <w:tcPr>
            <w:tcW w:w="4377" w:type="dxa"/>
          </w:tcPr>
          <w:p w14:paraId="3CD12363" w14:textId="2D933068" w:rsidR="00B85C49" w:rsidRPr="008125A3" w:rsidRDefault="00A92AFD" w:rsidP="002B0BAE">
            <w:pPr>
              <w:pStyle w:val="TableParagraph"/>
              <w:spacing w:line="276" w:lineRule="auto"/>
              <w:ind w:left="112" w:right="227"/>
              <w:jc w:val="both"/>
              <w:rPr>
                <w:rFonts w:ascii="Cambria" w:hAnsi="Cambria"/>
                <w:sz w:val="24"/>
              </w:rPr>
            </w:pPr>
            <w:r w:rsidRPr="008125A3">
              <w:rPr>
                <w:rFonts w:ascii="Cambria" w:hAnsi="Cambria"/>
                <w:sz w:val="24"/>
              </w:rPr>
              <w:t>Knowledge of Computers with expertise in MS Word/ MS Excel/ MS PowerPoint and other Microsoft Office Skills/ Internet</w:t>
            </w:r>
            <w:r w:rsidR="002B0BAE">
              <w:rPr>
                <w:rFonts w:ascii="Cambria" w:hAnsi="Cambria"/>
                <w:sz w:val="24"/>
              </w:rPr>
              <w:t xml:space="preserve"> </w:t>
            </w:r>
            <w:r w:rsidRPr="008125A3">
              <w:rPr>
                <w:rFonts w:ascii="Cambria" w:hAnsi="Cambria"/>
                <w:sz w:val="24"/>
              </w:rPr>
              <w:t>applications etc.</w:t>
            </w:r>
          </w:p>
        </w:tc>
        <w:tc>
          <w:tcPr>
            <w:tcW w:w="5130" w:type="dxa"/>
          </w:tcPr>
          <w:p w14:paraId="7A8823BB" w14:textId="77777777" w:rsidR="00B85C49" w:rsidRDefault="00A92AFD" w:rsidP="008F07C8">
            <w:pPr>
              <w:pStyle w:val="TableParagraph"/>
              <w:spacing w:line="272" w:lineRule="exact"/>
              <w:ind w:left="112"/>
              <w:rPr>
                <w:rFonts w:ascii="Cambria" w:hAnsi="Cambria"/>
                <w:bCs/>
                <w:u w:val="single"/>
              </w:rPr>
            </w:pPr>
            <w:r w:rsidRPr="008125A3">
              <w:rPr>
                <w:rFonts w:ascii="Cambria" w:hAnsi="Cambria"/>
                <w:b/>
                <w:sz w:val="24"/>
              </w:rPr>
              <w:t>Please Specify if</w:t>
            </w:r>
            <w:r w:rsidR="008F07C8">
              <w:rPr>
                <w:rFonts w:ascii="Cambria" w:hAnsi="Cambria"/>
                <w:b/>
                <w:sz w:val="24"/>
              </w:rPr>
              <w:t xml:space="preserve"> </w:t>
            </w:r>
            <w:r w:rsidRPr="002B0BAE">
              <w:rPr>
                <w:rFonts w:ascii="Cambria" w:hAnsi="Cambria"/>
                <w:bCs/>
                <w:u w:val="single"/>
              </w:rPr>
              <w:t>(Average</w:t>
            </w:r>
            <w:r w:rsidR="00206732" w:rsidRPr="002B0BAE">
              <w:rPr>
                <w:rFonts w:ascii="Cambria" w:hAnsi="Cambria"/>
                <w:bCs/>
                <w:u w:val="single"/>
              </w:rPr>
              <w:t xml:space="preserve"> </w:t>
            </w:r>
            <w:r w:rsidRPr="002B0BAE">
              <w:rPr>
                <w:rFonts w:ascii="Cambria" w:hAnsi="Cambria"/>
                <w:bCs/>
                <w:u w:val="single"/>
              </w:rPr>
              <w:t>/</w:t>
            </w:r>
            <w:r w:rsidR="00206732" w:rsidRPr="002B0BAE">
              <w:rPr>
                <w:rFonts w:ascii="Cambria" w:hAnsi="Cambria"/>
                <w:bCs/>
                <w:u w:val="single"/>
              </w:rPr>
              <w:t xml:space="preserve">   </w:t>
            </w:r>
            <w:r w:rsidRPr="002B0BAE">
              <w:rPr>
                <w:rFonts w:ascii="Cambria" w:hAnsi="Cambria"/>
                <w:bCs/>
                <w:u w:val="single"/>
              </w:rPr>
              <w:t>Good/</w:t>
            </w:r>
            <w:r w:rsidR="00206732" w:rsidRPr="002B0BAE">
              <w:rPr>
                <w:rFonts w:ascii="Cambria" w:hAnsi="Cambria"/>
                <w:bCs/>
                <w:u w:val="single"/>
              </w:rPr>
              <w:t xml:space="preserve">   </w:t>
            </w:r>
            <w:r w:rsidRPr="002B0BAE">
              <w:rPr>
                <w:rFonts w:ascii="Cambria" w:hAnsi="Cambria"/>
                <w:bCs/>
                <w:u w:val="single"/>
              </w:rPr>
              <w:t>Expert)</w:t>
            </w:r>
            <w:r w:rsidR="008F07C8">
              <w:rPr>
                <w:rFonts w:ascii="Cambria" w:hAnsi="Cambria"/>
                <w:bCs/>
                <w:u w:val="single"/>
              </w:rPr>
              <w:t>:</w:t>
            </w:r>
          </w:p>
          <w:p w14:paraId="0E9573E9" w14:textId="18BBDFDF" w:rsidR="008F07C8" w:rsidRPr="002B0BAE" w:rsidRDefault="008F07C8" w:rsidP="008F07C8">
            <w:pPr>
              <w:pStyle w:val="TableParagraph"/>
              <w:spacing w:line="272" w:lineRule="exact"/>
              <w:ind w:left="112"/>
              <w:rPr>
                <w:rFonts w:ascii="Cambria" w:hAnsi="Cambria"/>
                <w:bCs/>
                <w:u w:val="single"/>
              </w:rPr>
            </w:pPr>
          </w:p>
        </w:tc>
      </w:tr>
    </w:tbl>
    <w:p w14:paraId="2916C19D" w14:textId="53CFC634" w:rsidR="00B85C49" w:rsidRDefault="00B85C49">
      <w:pPr>
        <w:pStyle w:val="BodyText"/>
        <w:spacing w:before="6"/>
        <w:rPr>
          <w:sz w:val="28"/>
        </w:rPr>
      </w:pPr>
    </w:p>
    <w:p w14:paraId="712E5F91" w14:textId="067A3CCC" w:rsidR="00B85C49" w:rsidRPr="009C6068" w:rsidRDefault="009C6068" w:rsidP="009C6068">
      <w:pPr>
        <w:pStyle w:val="Heading1"/>
        <w:spacing w:before="90"/>
        <w:ind w:right="833"/>
        <w:jc w:val="left"/>
      </w:pPr>
      <w:r w:rsidRPr="009C6068">
        <w:rPr>
          <w:b w:val="0"/>
          <w:bCs w:val="0"/>
        </w:rPr>
        <w:t>15.</w:t>
      </w:r>
      <w:r w:rsidRPr="009C6068">
        <w:t xml:space="preserve"> </w:t>
      </w:r>
      <w:r w:rsidR="00CE65B1" w:rsidRPr="009C6068">
        <w:t xml:space="preserve">UNDERTAKING </w:t>
      </w:r>
    </w:p>
    <w:p w14:paraId="1A7B0C58" w14:textId="77777777" w:rsidR="009C6068" w:rsidRDefault="009C6068">
      <w:pPr>
        <w:pStyle w:val="BodyText"/>
        <w:spacing w:before="109"/>
        <w:ind w:left="235" w:right="7170"/>
        <w:jc w:val="center"/>
        <w:rPr>
          <w:rFonts w:ascii="Cambria" w:hAnsi="Cambria"/>
          <w:b/>
          <w:bCs/>
        </w:rPr>
      </w:pPr>
    </w:p>
    <w:p w14:paraId="63406FD3" w14:textId="77777777" w:rsidR="00B85C49" w:rsidRPr="002B0BAE" w:rsidRDefault="00A92AFD">
      <w:pPr>
        <w:pStyle w:val="BodyText"/>
        <w:spacing w:before="109"/>
        <w:ind w:left="235" w:right="7170"/>
        <w:jc w:val="center"/>
        <w:rPr>
          <w:rFonts w:ascii="Cambria" w:hAnsi="Cambria"/>
          <w:b/>
          <w:bCs/>
        </w:rPr>
      </w:pPr>
      <w:r w:rsidRPr="002B0BAE">
        <w:rPr>
          <w:rFonts w:ascii="Cambria" w:hAnsi="Cambria"/>
          <w:b/>
          <w:bCs/>
        </w:rPr>
        <w:t>I hereby declare that:</w:t>
      </w:r>
    </w:p>
    <w:p w14:paraId="5C8C6B09" w14:textId="77777777" w:rsidR="00B85C49" w:rsidRPr="002B0BAE" w:rsidRDefault="00B85C49">
      <w:pPr>
        <w:pStyle w:val="BodyText"/>
        <w:spacing w:before="5"/>
        <w:rPr>
          <w:rFonts w:ascii="Cambria" w:hAnsi="Cambria"/>
          <w:sz w:val="21"/>
        </w:rPr>
      </w:pPr>
    </w:p>
    <w:p w14:paraId="3382A365" w14:textId="4C65D9B6" w:rsidR="00B85C49" w:rsidRDefault="00021E38" w:rsidP="00021E38">
      <w:pPr>
        <w:pStyle w:val="BodyText"/>
        <w:spacing w:before="6"/>
        <w:jc w:val="both"/>
        <w:rPr>
          <w:sz w:val="9"/>
        </w:rPr>
      </w:pPr>
      <w:r>
        <w:t>I hereby declare that I have carefully read and understood all the details, instructions, terms, and conditions contained in the advertisement published on the University's website. I further declare that the information furnished in this application form and the documents/attachments submitted therewith is true, complete, and correct to the best of my knowledge and belief. I understand that if any information provided by me is found to be false, incorrect, incomplete, or misleading at any stage, my candidature/appointment shall be liable to be cancelled without any further notice.</w:t>
      </w:r>
    </w:p>
    <w:p w14:paraId="1BCF6B0E" w14:textId="77777777" w:rsidR="00CE65B1" w:rsidRDefault="00CE65B1">
      <w:pPr>
        <w:pStyle w:val="BodyText"/>
        <w:spacing w:before="90"/>
        <w:ind w:left="220"/>
      </w:pPr>
    </w:p>
    <w:p w14:paraId="5C71F136" w14:textId="77777777" w:rsidR="00B85C49" w:rsidRDefault="00B85C49">
      <w:pPr>
        <w:pStyle w:val="BodyText"/>
        <w:spacing w:before="3"/>
        <w:rPr>
          <w:sz w:val="29"/>
        </w:rPr>
      </w:pPr>
    </w:p>
    <w:p w14:paraId="5A62473E" w14:textId="77777777" w:rsidR="00021E38" w:rsidRDefault="00A92AFD">
      <w:pPr>
        <w:pStyle w:val="BodyText"/>
        <w:tabs>
          <w:tab w:val="left" w:pos="8141"/>
        </w:tabs>
        <w:ind w:left="220"/>
      </w:pPr>
      <w:r>
        <w:tab/>
      </w:r>
    </w:p>
    <w:p w14:paraId="1D48B40C" w14:textId="07540C24" w:rsidR="00B85C49" w:rsidRDefault="00021E38" w:rsidP="00021E38">
      <w:pPr>
        <w:pStyle w:val="BodyText"/>
        <w:tabs>
          <w:tab w:val="left" w:pos="8141"/>
        </w:tabs>
        <w:ind w:left="220" w:right="191"/>
        <w:jc w:val="right"/>
      </w:pPr>
      <w:r>
        <w:t>Digital Signature</w:t>
      </w:r>
      <w:r w:rsidR="002B0BAE">
        <w:t xml:space="preserve">  </w:t>
      </w:r>
    </w:p>
    <w:sectPr w:rsidR="00B85C49" w:rsidSect="00DE41AF">
      <w:footerReference w:type="default" r:id="rId8"/>
      <w:pgSz w:w="11910" w:h="16840"/>
      <w:pgMar w:top="993" w:right="560" w:bottom="1080" w:left="1220" w:header="0" w:footer="106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06778" w14:textId="77777777" w:rsidR="00CA2086" w:rsidRDefault="00CA2086">
      <w:r>
        <w:separator/>
      </w:r>
    </w:p>
  </w:endnote>
  <w:endnote w:type="continuationSeparator" w:id="0">
    <w:p w14:paraId="626DD42E" w14:textId="77777777" w:rsidR="00CA2086" w:rsidRDefault="00CA2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308675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4F0463" w14:textId="2BB3C1B1" w:rsidR="00021663" w:rsidRDefault="000216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41A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41A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EC0A54" w14:textId="465483BF" w:rsidR="00B85C49" w:rsidRDefault="00B85C49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D05D8D" w14:textId="77777777" w:rsidR="00CA2086" w:rsidRDefault="00CA2086">
      <w:r>
        <w:separator/>
      </w:r>
    </w:p>
  </w:footnote>
  <w:footnote w:type="continuationSeparator" w:id="0">
    <w:p w14:paraId="3EFF080D" w14:textId="77777777" w:rsidR="00CA2086" w:rsidRDefault="00CA2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025B8D"/>
    <w:multiLevelType w:val="hybridMultilevel"/>
    <w:tmpl w:val="E7E4D5E4"/>
    <w:lvl w:ilvl="0" w:tplc="30DE08CA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  <w:lang w:val="en-US" w:eastAsia="en-US" w:bidi="ar-SA"/>
      </w:rPr>
    </w:lvl>
    <w:lvl w:ilvl="1" w:tplc="7ACC4B08">
      <w:numFmt w:val="bullet"/>
      <w:lvlText w:val="•"/>
      <w:lvlJc w:val="left"/>
      <w:pPr>
        <w:ind w:left="1859" w:hanging="360"/>
      </w:pPr>
      <w:rPr>
        <w:rFonts w:hint="default"/>
        <w:lang w:val="en-US" w:eastAsia="en-US" w:bidi="ar-SA"/>
      </w:rPr>
    </w:lvl>
    <w:lvl w:ilvl="2" w:tplc="E30A8FB4">
      <w:numFmt w:val="bullet"/>
      <w:lvlText w:val="•"/>
      <w:lvlJc w:val="left"/>
      <w:pPr>
        <w:ind w:left="2778" w:hanging="360"/>
      </w:pPr>
      <w:rPr>
        <w:rFonts w:hint="default"/>
        <w:lang w:val="en-US" w:eastAsia="en-US" w:bidi="ar-SA"/>
      </w:rPr>
    </w:lvl>
    <w:lvl w:ilvl="3" w:tplc="7A0233A0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4" w:tplc="FACABFD8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61A67864">
      <w:numFmt w:val="bullet"/>
      <w:lvlText w:val="•"/>
      <w:lvlJc w:val="left"/>
      <w:pPr>
        <w:ind w:left="5535" w:hanging="360"/>
      </w:pPr>
      <w:rPr>
        <w:rFonts w:hint="default"/>
        <w:lang w:val="en-US" w:eastAsia="en-US" w:bidi="ar-SA"/>
      </w:rPr>
    </w:lvl>
    <w:lvl w:ilvl="6" w:tplc="0164C07E">
      <w:numFmt w:val="bullet"/>
      <w:lvlText w:val="•"/>
      <w:lvlJc w:val="left"/>
      <w:pPr>
        <w:ind w:left="6454" w:hanging="360"/>
      </w:pPr>
      <w:rPr>
        <w:rFonts w:hint="default"/>
        <w:lang w:val="en-US" w:eastAsia="en-US" w:bidi="ar-SA"/>
      </w:rPr>
    </w:lvl>
    <w:lvl w:ilvl="7" w:tplc="41E68C0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  <w:lvl w:ilvl="8" w:tplc="7B0E391E">
      <w:numFmt w:val="bullet"/>
      <w:lvlText w:val="•"/>
      <w:lvlJc w:val="left"/>
      <w:pPr>
        <w:ind w:left="82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A757BB7"/>
    <w:multiLevelType w:val="hybridMultilevel"/>
    <w:tmpl w:val="C9428216"/>
    <w:lvl w:ilvl="0" w:tplc="E58CDFE4">
      <w:start w:val="10"/>
      <w:numFmt w:val="decimal"/>
      <w:lvlText w:val="%1."/>
      <w:lvlJc w:val="left"/>
      <w:pPr>
        <w:ind w:left="940" w:hanging="720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  <w:lang w:val="en-US" w:eastAsia="en-US" w:bidi="ar-SA"/>
      </w:rPr>
    </w:lvl>
    <w:lvl w:ilvl="1" w:tplc="EC0063EA">
      <w:numFmt w:val="bullet"/>
      <w:lvlText w:val="•"/>
      <w:lvlJc w:val="left"/>
      <w:pPr>
        <w:ind w:left="940" w:hanging="720"/>
      </w:pPr>
      <w:rPr>
        <w:rFonts w:hint="default"/>
        <w:lang w:val="en-US" w:eastAsia="en-US" w:bidi="ar-SA"/>
      </w:rPr>
    </w:lvl>
    <w:lvl w:ilvl="2" w:tplc="95C04A40">
      <w:numFmt w:val="bullet"/>
      <w:lvlText w:val="•"/>
      <w:lvlJc w:val="left"/>
      <w:pPr>
        <w:ind w:left="1961" w:hanging="720"/>
      </w:pPr>
      <w:rPr>
        <w:rFonts w:hint="default"/>
        <w:lang w:val="en-US" w:eastAsia="en-US" w:bidi="ar-SA"/>
      </w:rPr>
    </w:lvl>
    <w:lvl w:ilvl="3" w:tplc="05BE9608">
      <w:numFmt w:val="bullet"/>
      <w:lvlText w:val="•"/>
      <w:lvlJc w:val="left"/>
      <w:pPr>
        <w:ind w:left="2982" w:hanging="720"/>
      </w:pPr>
      <w:rPr>
        <w:rFonts w:hint="default"/>
        <w:lang w:val="en-US" w:eastAsia="en-US" w:bidi="ar-SA"/>
      </w:rPr>
    </w:lvl>
    <w:lvl w:ilvl="4" w:tplc="5EF8EDA2">
      <w:numFmt w:val="bullet"/>
      <w:lvlText w:val="•"/>
      <w:lvlJc w:val="left"/>
      <w:pPr>
        <w:ind w:left="4003" w:hanging="720"/>
      </w:pPr>
      <w:rPr>
        <w:rFonts w:hint="default"/>
        <w:lang w:val="en-US" w:eastAsia="en-US" w:bidi="ar-SA"/>
      </w:rPr>
    </w:lvl>
    <w:lvl w:ilvl="5" w:tplc="E0302892">
      <w:numFmt w:val="bullet"/>
      <w:lvlText w:val="•"/>
      <w:lvlJc w:val="left"/>
      <w:pPr>
        <w:ind w:left="5024" w:hanging="720"/>
      </w:pPr>
      <w:rPr>
        <w:rFonts w:hint="default"/>
        <w:lang w:val="en-US" w:eastAsia="en-US" w:bidi="ar-SA"/>
      </w:rPr>
    </w:lvl>
    <w:lvl w:ilvl="6" w:tplc="F7369082">
      <w:numFmt w:val="bullet"/>
      <w:lvlText w:val="•"/>
      <w:lvlJc w:val="left"/>
      <w:pPr>
        <w:ind w:left="6045" w:hanging="720"/>
      </w:pPr>
      <w:rPr>
        <w:rFonts w:hint="default"/>
        <w:lang w:val="en-US" w:eastAsia="en-US" w:bidi="ar-SA"/>
      </w:rPr>
    </w:lvl>
    <w:lvl w:ilvl="7" w:tplc="475E4836">
      <w:numFmt w:val="bullet"/>
      <w:lvlText w:val="•"/>
      <w:lvlJc w:val="left"/>
      <w:pPr>
        <w:ind w:left="7066" w:hanging="720"/>
      </w:pPr>
      <w:rPr>
        <w:rFonts w:hint="default"/>
        <w:lang w:val="en-US" w:eastAsia="en-US" w:bidi="ar-SA"/>
      </w:rPr>
    </w:lvl>
    <w:lvl w:ilvl="8" w:tplc="BFA0CDBA">
      <w:numFmt w:val="bullet"/>
      <w:lvlText w:val="•"/>
      <w:lvlJc w:val="left"/>
      <w:pPr>
        <w:ind w:left="8087" w:hanging="72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7MwNrY0tTQ0NzFX0lEKTi0uzszPAykwrAUAikxxxSwAAAA="/>
  </w:docVars>
  <w:rsids>
    <w:rsidRoot w:val="00B85C49"/>
    <w:rsid w:val="00021663"/>
    <w:rsid w:val="00021E38"/>
    <w:rsid w:val="00032180"/>
    <w:rsid w:val="00040B2E"/>
    <w:rsid w:val="0008FEBD"/>
    <w:rsid w:val="000B2B65"/>
    <w:rsid w:val="000D2203"/>
    <w:rsid w:val="00111A54"/>
    <w:rsid w:val="00127E48"/>
    <w:rsid w:val="00152D27"/>
    <w:rsid w:val="001B0CF0"/>
    <w:rsid w:val="001C2CD6"/>
    <w:rsid w:val="001D4E7D"/>
    <w:rsid w:val="001E7137"/>
    <w:rsid w:val="00206732"/>
    <w:rsid w:val="002A71AF"/>
    <w:rsid w:val="002B0BAE"/>
    <w:rsid w:val="002E7806"/>
    <w:rsid w:val="00345252"/>
    <w:rsid w:val="00391718"/>
    <w:rsid w:val="003B7B55"/>
    <w:rsid w:val="004A4E32"/>
    <w:rsid w:val="00534D5C"/>
    <w:rsid w:val="00552941"/>
    <w:rsid w:val="00554FE4"/>
    <w:rsid w:val="005771D7"/>
    <w:rsid w:val="005E47C4"/>
    <w:rsid w:val="00626689"/>
    <w:rsid w:val="00633817"/>
    <w:rsid w:val="006657CC"/>
    <w:rsid w:val="00675337"/>
    <w:rsid w:val="0069649A"/>
    <w:rsid w:val="006A1ED7"/>
    <w:rsid w:val="0070458A"/>
    <w:rsid w:val="007844F7"/>
    <w:rsid w:val="007A099D"/>
    <w:rsid w:val="007A34A4"/>
    <w:rsid w:val="007A5795"/>
    <w:rsid w:val="008069AE"/>
    <w:rsid w:val="008125A3"/>
    <w:rsid w:val="008612BF"/>
    <w:rsid w:val="008643BC"/>
    <w:rsid w:val="008A0F70"/>
    <w:rsid w:val="008D4588"/>
    <w:rsid w:val="008E10A9"/>
    <w:rsid w:val="008E3524"/>
    <w:rsid w:val="008F07C8"/>
    <w:rsid w:val="009C6068"/>
    <w:rsid w:val="009D3A62"/>
    <w:rsid w:val="009F7FCB"/>
    <w:rsid w:val="00A92AFD"/>
    <w:rsid w:val="00AD4FAB"/>
    <w:rsid w:val="00B85C49"/>
    <w:rsid w:val="00B87BAD"/>
    <w:rsid w:val="00BB1D62"/>
    <w:rsid w:val="00C15A63"/>
    <w:rsid w:val="00C376DB"/>
    <w:rsid w:val="00CA2086"/>
    <w:rsid w:val="00CE65B1"/>
    <w:rsid w:val="00D02816"/>
    <w:rsid w:val="00D938D6"/>
    <w:rsid w:val="00DE41AF"/>
    <w:rsid w:val="00DF2656"/>
    <w:rsid w:val="00E26111"/>
    <w:rsid w:val="00E713B0"/>
    <w:rsid w:val="00F36A56"/>
    <w:rsid w:val="00F42388"/>
    <w:rsid w:val="00F92ACB"/>
    <w:rsid w:val="00FA61FB"/>
    <w:rsid w:val="0B71C86C"/>
    <w:rsid w:val="0E30D8BF"/>
    <w:rsid w:val="0EDD2AE5"/>
    <w:rsid w:val="11EF573B"/>
    <w:rsid w:val="1336CEDB"/>
    <w:rsid w:val="151BB37D"/>
    <w:rsid w:val="18D45C63"/>
    <w:rsid w:val="18E46B1E"/>
    <w:rsid w:val="1A5FB569"/>
    <w:rsid w:val="1F7746BE"/>
    <w:rsid w:val="27FD666D"/>
    <w:rsid w:val="2839E3BB"/>
    <w:rsid w:val="2BA2DF4A"/>
    <w:rsid w:val="2DD46612"/>
    <w:rsid w:val="35BF6BDC"/>
    <w:rsid w:val="3807FF4F"/>
    <w:rsid w:val="398A2823"/>
    <w:rsid w:val="3A6FA050"/>
    <w:rsid w:val="3EF6842D"/>
    <w:rsid w:val="40B0E927"/>
    <w:rsid w:val="41741FEF"/>
    <w:rsid w:val="426D995A"/>
    <w:rsid w:val="45AA61A1"/>
    <w:rsid w:val="45B4F175"/>
    <w:rsid w:val="4C3E3B75"/>
    <w:rsid w:val="54BF5D33"/>
    <w:rsid w:val="579C58D0"/>
    <w:rsid w:val="5983E6A1"/>
    <w:rsid w:val="5C4C3828"/>
    <w:rsid w:val="5EA18F82"/>
    <w:rsid w:val="678CEFFD"/>
    <w:rsid w:val="6BE43F2A"/>
    <w:rsid w:val="708EA8A2"/>
    <w:rsid w:val="76EA615E"/>
    <w:rsid w:val="7B744ED8"/>
    <w:rsid w:val="7D8ED6FD"/>
    <w:rsid w:val="7ED41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26A13"/>
  <w15:docId w15:val="{33426CC4-6C56-4214-A4B9-E568AB6AF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pPr>
      <w:ind w:left="235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40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E35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E352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16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1663"/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216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1663"/>
    <w:rPr>
      <w:rFonts w:ascii="Times New Roman" w:eastAsia="Times New Roman" w:hAnsi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SHAN</dc:creator>
  <cp:keywords/>
  <cp:lastModifiedBy>Yaksh</cp:lastModifiedBy>
  <cp:revision>39</cp:revision>
  <cp:lastPrinted>2025-12-03T06:35:00Z</cp:lastPrinted>
  <dcterms:created xsi:type="dcterms:W3CDTF">2025-02-04T13:51:00Z</dcterms:created>
  <dcterms:modified xsi:type="dcterms:W3CDTF">2026-07-1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4-13T00:00:00Z</vt:filetime>
  </property>
</Properties>
</file>